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6AA5C5" w14:textId="6838D911" w:rsidR="00031054" w:rsidRPr="00572902" w:rsidRDefault="001B6709" w:rsidP="00031054">
      <w:pPr>
        <w:jc w:val="center"/>
        <w:rPr>
          <w:rFonts w:ascii="Verdana" w:hAnsi="Verdana"/>
          <w:b/>
          <w:sz w:val="28"/>
          <w:szCs w:val="30"/>
        </w:rPr>
      </w:pPr>
      <w:r>
        <w:rPr>
          <w:rFonts w:ascii="Verdana" w:hAnsi="Verdana"/>
          <w:b/>
          <w:sz w:val="28"/>
          <w:szCs w:val="30"/>
          <w:lang w:eastAsia="ar-SA"/>
        </w:rPr>
        <w:t>151</w:t>
      </w:r>
      <w:r w:rsidR="00572902">
        <w:rPr>
          <w:rFonts w:ascii="Verdana" w:hAnsi="Verdana"/>
          <w:b/>
          <w:sz w:val="28"/>
          <w:szCs w:val="30"/>
          <w:lang w:eastAsia="ar-SA"/>
        </w:rPr>
        <w:t xml:space="preserve"> </w:t>
      </w:r>
      <w:r w:rsidR="00BA5FB9">
        <w:rPr>
          <w:rFonts w:ascii="Verdana" w:hAnsi="Verdana"/>
          <w:b/>
          <w:sz w:val="28"/>
          <w:szCs w:val="30"/>
          <w:lang w:eastAsia="ar-SA"/>
        </w:rPr>
        <w:t>–</w:t>
      </w:r>
      <w:r w:rsidR="00A223BA">
        <w:rPr>
          <w:rFonts w:ascii="Verdana" w:hAnsi="Verdana"/>
          <w:b/>
          <w:sz w:val="28"/>
          <w:szCs w:val="30"/>
          <w:lang w:eastAsia="ar-SA"/>
        </w:rPr>
        <w:t xml:space="preserve"> </w:t>
      </w:r>
      <w:r w:rsidR="00031054">
        <w:rPr>
          <w:rFonts w:ascii="Verdana" w:hAnsi="Verdana" w:hint="eastAsia"/>
          <w:b/>
          <w:sz w:val="28"/>
          <w:szCs w:val="30"/>
        </w:rPr>
        <w:t>A</w:t>
      </w:r>
      <w:r w:rsidR="00031054">
        <w:rPr>
          <w:rFonts w:ascii="Verdana" w:hAnsi="Verdana"/>
          <w:b/>
          <w:sz w:val="28"/>
          <w:szCs w:val="30"/>
        </w:rPr>
        <w:t>ndroid Live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B1E2F" w14:paraId="365DD11D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03E9AB50" w14:textId="77777777" w:rsidR="001B1E2F" w:rsidRPr="00E63034" w:rsidRDefault="001B1E2F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Team Information</w:t>
            </w:r>
          </w:p>
        </w:tc>
      </w:tr>
    </w:tbl>
    <w:p w14:paraId="482C1017" w14:textId="77777777" w:rsidR="00267D10" w:rsidRPr="00267D10" w:rsidRDefault="00267D10" w:rsidP="00785C91">
      <w:pPr>
        <w:rPr>
          <w:b/>
          <w:sz w:val="6"/>
        </w:rPr>
      </w:pPr>
    </w:p>
    <w:p w14:paraId="5D7211EE" w14:textId="77777777" w:rsidR="00785C91" w:rsidRDefault="00654A0D" w:rsidP="00785C91">
      <w:pPr>
        <w:rPr>
          <w:b/>
          <w:sz w:val="24"/>
        </w:rPr>
      </w:pPr>
      <w:r>
        <w:rPr>
          <w:b/>
          <w:sz w:val="24"/>
        </w:rPr>
        <w:br/>
      </w:r>
      <w:r w:rsidR="001B1E2F" w:rsidRPr="001B1E2F">
        <w:rPr>
          <w:b/>
          <w:sz w:val="24"/>
        </w:rPr>
        <w:t>Team Name __________________________________________________________________________</w:t>
      </w:r>
    </w:p>
    <w:p w14:paraId="7C26AD8D" w14:textId="77777777" w:rsidR="001B1E2F" w:rsidRDefault="001B1E2F" w:rsidP="00785C91">
      <w:pPr>
        <w:rPr>
          <w:b/>
          <w:sz w:val="24"/>
        </w:rPr>
      </w:pPr>
      <w:r>
        <w:rPr>
          <w:b/>
          <w:sz w:val="24"/>
        </w:rPr>
        <w:t>Team Member _______________________________________________________________________</w:t>
      </w:r>
      <w:r>
        <w:rPr>
          <w:b/>
          <w:sz w:val="24"/>
        </w:rPr>
        <w:br/>
        <w:t xml:space="preserve">              _______________________________________________________________________</w:t>
      </w:r>
      <w:r w:rsidR="00267D10">
        <w:rPr>
          <w:b/>
          <w:sz w:val="24"/>
        </w:rPr>
        <w:br/>
        <w:t xml:space="preserve">              _______________________________________________________________________</w:t>
      </w:r>
    </w:p>
    <w:p w14:paraId="72DCEF1C" w14:textId="77777777" w:rsidR="00785C91" w:rsidRDefault="00096110" w:rsidP="00785C91">
      <w:pPr>
        <w:rPr>
          <w:b/>
          <w:sz w:val="24"/>
        </w:rPr>
      </w:pPr>
      <w:r w:rsidRPr="00096110">
        <w:rPr>
          <w:rFonts w:hint="eastAsia"/>
          <w:b/>
          <w:sz w:val="24"/>
        </w:rPr>
        <w:t>E</w:t>
      </w:r>
      <w:r w:rsidRPr="00096110">
        <w:rPr>
          <w:b/>
          <w:sz w:val="24"/>
        </w:rPr>
        <w:t>mail Address</w:t>
      </w:r>
      <w:r w:rsidR="0076379B">
        <w:rPr>
          <w:b/>
          <w:sz w:val="24"/>
        </w:rPr>
        <w:t xml:space="preserve"> </w:t>
      </w:r>
      <w:r w:rsidRPr="001B1E2F">
        <w:rPr>
          <w:b/>
          <w:sz w:val="24"/>
        </w:rPr>
        <w:t>_______________________________________________________________________</w:t>
      </w:r>
    </w:p>
    <w:p w14:paraId="20CDECCD" w14:textId="77777777" w:rsidR="00776846" w:rsidRPr="00491F41" w:rsidRDefault="00776846" w:rsidP="00785C91">
      <w:pPr>
        <w:rPr>
          <w:b/>
        </w:rPr>
      </w:pP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491F41" w14:paraId="49F9D8FB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1702300B" w14:textId="77777777" w:rsidR="00491F41" w:rsidRPr="00E63034" w:rsidRDefault="00491F41" w:rsidP="00CA135C">
            <w:pPr>
              <w:jc w:val="center"/>
              <w:rPr>
                <w:rFonts w:ascii="Verdana" w:hAnsi="Verdana"/>
                <w:b/>
              </w:rPr>
            </w:pPr>
            <w:r w:rsidRPr="00E63034">
              <w:rPr>
                <w:rFonts w:ascii="Verdana" w:hAnsi="Verdana"/>
                <w:b/>
                <w:sz w:val="24"/>
              </w:rPr>
              <w:t>Instructions</w:t>
            </w:r>
          </w:p>
        </w:tc>
      </w:tr>
    </w:tbl>
    <w:p w14:paraId="1D739BFE" w14:textId="17F0C2F4" w:rsidR="00B5700E" w:rsidRPr="00304226" w:rsidRDefault="00654A0D" w:rsidP="008A3CD9">
      <w:pPr>
        <w:spacing w:line="360" w:lineRule="auto"/>
        <w:rPr>
          <w:rFonts w:ascii="Verdana" w:hAnsi="Verdana" w:cs="Arial"/>
          <w:sz w:val="24"/>
        </w:rPr>
      </w:pPr>
      <w:r>
        <w:rPr>
          <w:rFonts w:ascii="Verdana" w:hAnsi="Verdana" w:cs="Arial"/>
          <w:b/>
          <w:sz w:val="24"/>
        </w:rPr>
        <w:br/>
      </w:r>
      <w:r w:rsidR="00776846" w:rsidRPr="00776846">
        <w:rPr>
          <w:rFonts w:ascii="Verdana" w:hAnsi="Verdana" w:cs="Arial"/>
          <w:b/>
          <w:sz w:val="24"/>
        </w:rPr>
        <w:t>Description</w:t>
      </w:r>
      <w:r w:rsidR="00776846" w:rsidRPr="00776846">
        <w:rPr>
          <w:rFonts w:ascii="Verdana" w:hAnsi="Verdana" w:cs="Arial"/>
          <w:sz w:val="24"/>
        </w:rPr>
        <w:t xml:space="preserve"> </w:t>
      </w:r>
      <w:r w:rsidR="00810103" w:rsidRPr="00810103">
        <w:rPr>
          <w:rFonts w:ascii="Verdana" w:hAnsi="Verdana" w:cs="Arial"/>
          <w:sz w:val="24"/>
        </w:rPr>
        <w:t xml:space="preserve">Analyze provided Android </w:t>
      </w:r>
      <w:r w:rsidR="00810103">
        <w:rPr>
          <w:rFonts w:ascii="Verdana" w:hAnsi="Verdana" w:cs="Arial"/>
          <w:sz w:val="24"/>
        </w:rPr>
        <w:t>l</w:t>
      </w:r>
      <w:r w:rsidR="00810103" w:rsidRPr="00810103">
        <w:rPr>
          <w:rFonts w:ascii="Verdana" w:hAnsi="Verdana" w:cs="Arial"/>
          <w:sz w:val="24"/>
        </w:rPr>
        <w:t xml:space="preserve">ive </w:t>
      </w:r>
      <w:r w:rsidR="00810103">
        <w:rPr>
          <w:rFonts w:ascii="Verdana" w:hAnsi="Verdana" w:cs="Arial"/>
          <w:sz w:val="24"/>
        </w:rPr>
        <w:t>acquisition</w:t>
      </w:r>
      <w:r w:rsidR="00810103" w:rsidRPr="00810103">
        <w:rPr>
          <w:rFonts w:ascii="Verdana" w:hAnsi="Verdana" w:cs="Arial"/>
          <w:sz w:val="24"/>
        </w:rPr>
        <w:t xml:space="preserve"> data and answer questions.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397"/>
        <w:gridCol w:w="5619"/>
      </w:tblGrid>
      <w:tr w:rsidR="006648E7" w14:paraId="52B6D47E" w14:textId="77777777" w:rsidTr="00B57BB4">
        <w:trPr>
          <w:trHeight w:val="432"/>
        </w:trPr>
        <w:tc>
          <w:tcPr>
            <w:tcW w:w="3397" w:type="dxa"/>
            <w:shd w:val="clear" w:color="auto" w:fill="002060"/>
            <w:vAlign w:val="center"/>
          </w:tcPr>
          <w:p w14:paraId="2D3E3DB2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/>
                <w:sz w:val="24"/>
              </w:rPr>
              <w:t>Target</w:t>
            </w:r>
          </w:p>
        </w:tc>
        <w:tc>
          <w:tcPr>
            <w:tcW w:w="5619" w:type="dxa"/>
            <w:shd w:val="clear" w:color="auto" w:fill="002060"/>
            <w:vAlign w:val="center"/>
          </w:tcPr>
          <w:p w14:paraId="47D1B26D" w14:textId="77777777" w:rsidR="006648E7" w:rsidRPr="004F6004" w:rsidRDefault="006648E7" w:rsidP="006648E7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4F6004">
              <w:rPr>
                <w:rFonts w:ascii="Verdana" w:hAnsi="Verdana" w:cs="Arial"/>
                <w:sz w:val="24"/>
                <w:szCs w:val="24"/>
              </w:rPr>
              <w:t>Hash (MD5)</w:t>
            </w:r>
          </w:p>
        </w:tc>
      </w:tr>
      <w:tr w:rsidR="006648E7" w14:paraId="6B424D67" w14:textId="77777777" w:rsidTr="00B57BB4">
        <w:trPr>
          <w:trHeight w:val="432"/>
        </w:trPr>
        <w:tc>
          <w:tcPr>
            <w:tcW w:w="3397" w:type="dxa"/>
            <w:vAlign w:val="center"/>
          </w:tcPr>
          <w:p w14:paraId="4B02B7E5" w14:textId="41761DC3" w:rsidR="006648E7" w:rsidRPr="004F6004" w:rsidRDefault="00031054" w:rsidP="008A3CD9">
            <w:pPr>
              <w:spacing w:line="276" w:lineRule="auto"/>
              <w:jc w:val="center"/>
              <w:rPr>
                <w:rFonts w:ascii="Verdana" w:hAnsi="Verdana" w:cs="Arial"/>
                <w:sz w:val="24"/>
                <w:szCs w:val="24"/>
              </w:rPr>
            </w:pPr>
            <w:r w:rsidRPr="00031054">
              <w:rPr>
                <w:rFonts w:ascii="Verdana" w:hAnsi="Verdana" w:cs="Arial"/>
                <w:sz w:val="24"/>
                <w:szCs w:val="24"/>
              </w:rPr>
              <w:t>SM-F721N_Live.zip</w:t>
            </w:r>
          </w:p>
        </w:tc>
        <w:tc>
          <w:tcPr>
            <w:tcW w:w="5619" w:type="dxa"/>
            <w:vAlign w:val="center"/>
          </w:tcPr>
          <w:p w14:paraId="4255A907" w14:textId="5578DD3A" w:rsidR="006648E7" w:rsidRPr="004F6004" w:rsidRDefault="00810103" w:rsidP="00B64D3D">
            <w:pPr>
              <w:spacing w:line="276" w:lineRule="auto"/>
              <w:jc w:val="center"/>
              <w:rPr>
                <w:rFonts w:ascii="Verdana" w:eastAsiaTheme="minorHAnsi" w:hAnsi="Verdana" w:cs="Courier New"/>
                <w:sz w:val="24"/>
                <w:szCs w:val="24"/>
              </w:rPr>
            </w:pPr>
            <w:r w:rsidRPr="00810103">
              <w:rPr>
                <w:rFonts w:ascii="Verdana" w:eastAsiaTheme="minorHAnsi" w:hAnsi="Verdana" w:cs="Courier New"/>
                <w:sz w:val="24"/>
                <w:szCs w:val="24"/>
              </w:rPr>
              <w:t>F2F4D387879E2CAF854DB8247C6D421B</w:t>
            </w:r>
          </w:p>
        </w:tc>
      </w:tr>
    </w:tbl>
    <w:p w14:paraId="4043212D" w14:textId="51E92278" w:rsidR="0090378D" w:rsidRDefault="0090378D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</w:p>
    <w:p w14:paraId="73FC6796" w14:textId="5115E410" w:rsidR="00AD2CA8" w:rsidRDefault="006648E7" w:rsidP="00AD2CA8">
      <w:pPr>
        <w:spacing w:line="276" w:lineRule="auto"/>
        <w:rPr>
          <w:rFonts w:ascii="Verdana" w:hAnsi="Verdana" w:cs="Arial"/>
          <w:b/>
          <w:bCs/>
          <w:sz w:val="24"/>
          <w:szCs w:val="24"/>
        </w:rPr>
      </w:pPr>
      <w:r>
        <w:rPr>
          <w:rFonts w:ascii="Verdana" w:hAnsi="Verdana" w:cs="Arial"/>
          <w:b/>
          <w:bCs/>
          <w:sz w:val="24"/>
          <w:szCs w:val="24"/>
        </w:rPr>
        <w:t>Questions</w:t>
      </w:r>
    </w:p>
    <w:p w14:paraId="7DD965D6" w14:textId="52B7A756" w:rsidR="00140568" w:rsidRPr="00140568" w:rsidRDefault="004C2AD6" w:rsidP="008A3CD9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bookmarkStart w:id="0" w:name="_Hlk102031942"/>
      <w:r w:rsidRPr="004C2AD6">
        <w:rPr>
          <w:rFonts w:ascii="Verdana" w:hAnsi="Verdana" w:cs="Arial"/>
          <w:sz w:val="24"/>
          <w:szCs w:val="24"/>
        </w:rPr>
        <w:t xml:space="preserve">What </w:t>
      </w:r>
      <w:proofErr w:type="gramStart"/>
      <w:r w:rsidRPr="004C2AD6">
        <w:rPr>
          <w:rFonts w:ascii="Verdana" w:hAnsi="Verdana" w:cs="Arial"/>
          <w:sz w:val="24"/>
          <w:szCs w:val="24"/>
        </w:rPr>
        <w:t>are</w:t>
      </w:r>
      <w:proofErr w:type="gramEnd"/>
      <w:r w:rsidRPr="004C2AD6">
        <w:rPr>
          <w:rFonts w:ascii="Verdana" w:hAnsi="Verdana" w:cs="Arial"/>
          <w:sz w:val="24"/>
          <w:szCs w:val="24"/>
        </w:rPr>
        <w:t xml:space="preserve"> the user's Google, YouTube, and Instagram account names? (</w:t>
      </w:r>
      <w:r>
        <w:rPr>
          <w:rFonts w:ascii="Verdana" w:hAnsi="Verdana" w:cs="Arial"/>
          <w:sz w:val="24"/>
          <w:szCs w:val="24"/>
        </w:rPr>
        <w:t>3</w:t>
      </w:r>
      <w:r w:rsidRPr="004C2AD6">
        <w:rPr>
          <w:rFonts w:ascii="Verdana" w:hAnsi="Verdana" w:cs="Arial"/>
          <w:sz w:val="24"/>
          <w:szCs w:val="24"/>
        </w:rPr>
        <w:t>0 points)</w:t>
      </w:r>
    </w:p>
    <w:p w14:paraId="526CF44D" w14:textId="4F3D4B19" w:rsidR="008A3CD9" w:rsidRPr="00104088" w:rsidRDefault="004C2AD6" w:rsidP="00104088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kern w:val="0"/>
          <w:sz w:val="24"/>
          <w:szCs w:val="24"/>
        </w:rPr>
      </w:pPr>
      <w:r w:rsidRPr="004C2AD6">
        <w:rPr>
          <w:rFonts w:ascii="Verdana" w:hAnsi="Verdana" w:cs="Arial"/>
          <w:kern w:val="0"/>
          <w:sz w:val="24"/>
          <w:szCs w:val="24"/>
        </w:rPr>
        <w:t xml:space="preserve">What is the SSID and location (latitude, longitude coordinates) of the wireless network to which the evidence smartphone is connected? </w:t>
      </w:r>
      <w:r w:rsidR="008A3CD9" w:rsidRPr="00104088">
        <w:rPr>
          <w:rFonts w:ascii="Verdana" w:hAnsi="Verdana" w:cs="Arial"/>
          <w:kern w:val="0"/>
          <w:sz w:val="24"/>
          <w:szCs w:val="24"/>
        </w:rPr>
        <w:t>(</w:t>
      </w:r>
      <w:r>
        <w:rPr>
          <w:rFonts w:ascii="Verdana" w:hAnsi="Verdana" w:cs="Arial"/>
          <w:kern w:val="0"/>
          <w:sz w:val="24"/>
          <w:szCs w:val="24"/>
        </w:rPr>
        <w:t>3</w:t>
      </w:r>
      <w:r w:rsidR="008A3CD9" w:rsidRPr="00104088">
        <w:rPr>
          <w:rFonts w:ascii="Verdana" w:hAnsi="Verdana" w:cs="Arial"/>
          <w:kern w:val="0"/>
          <w:sz w:val="24"/>
          <w:szCs w:val="24"/>
        </w:rPr>
        <w:t>0 points)</w:t>
      </w:r>
    </w:p>
    <w:bookmarkEnd w:id="0"/>
    <w:p w14:paraId="47052BE5" w14:textId="29614092" w:rsidR="000D42DC" w:rsidRPr="00140568" w:rsidRDefault="004C2AD6" w:rsidP="000D42DC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4C2AD6">
        <w:rPr>
          <w:rFonts w:ascii="Verdana" w:hAnsi="Verdana" w:cs="Arial"/>
          <w:sz w:val="24"/>
          <w:szCs w:val="24"/>
        </w:rPr>
        <w:t xml:space="preserve">Which photos taken with a smartphone have an edited EXIF timestamp? </w:t>
      </w:r>
      <w:r w:rsidR="00104088" w:rsidRPr="00104088">
        <w:rPr>
          <w:rFonts w:ascii="Verdana" w:hAnsi="Verdana" w:cs="Arial"/>
          <w:sz w:val="24"/>
          <w:szCs w:val="24"/>
        </w:rPr>
        <w:t xml:space="preserve"> </w:t>
      </w:r>
      <w:r w:rsidR="00A77479">
        <w:rPr>
          <w:rFonts w:ascii="Verdana" w:hAnsi="Verdana" w:cs="Arial"/>
          <w:kern w:val="0"/>
          <w:sz w:val="24"/>
          <w:szCs w:val="24"/>
        </w:rPr>
        <w:t>(</w:t>
      </w:r>
      <w:r>
        <w:rPr>
          <w:rFonts w:ascii="Verdana" w:hAnsi="Verdana" w:cs="Arial"/>
          <w:kern w:val="0"/>
          <w:sz w:val="24"/>
          <w:szCs w:val="24"/>
        </w:rPr>
        <w:t>3</w:t>
      </w:r>
      <w:r w:rsidR="00A77479">
        <w:rPr>
          <w:rFonts w:ascii="Verdana" w:hAnsi="Verdana" w:cs="Arial"/>
          <w:kern w:val="0"/>
          <w:sz w:val="24"/>
          <w:szCs w:val="24"/>
        </w:rPr>
        <w:t>0 points)</w:t>
      </w:r>
    </w:p>
    <w:p w14:paraId="36745A43" w14:textId="20E1CEA5" w:rsidR="00140568" w:rsidRPr="002E350C" w:rsidRDefault="00A77479" w:rsidP="000D42DC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A77479">
        <w:rPr>
          <w:rFonts w:ascii="Verdana" w:hAnsi="Verdana" w:cs="Arial"/>
          <w:sz w:val="24"/>
          <w:szCs w:val="24"/>
        </w:rPr>
        <w:t xml:space="preserve">Which photos uploaded to Instagram were not taken on the evidence smartphone? </w:t>
      </w:r>
      <w:r>
        <w:rPr>
          <w:rFonts w:ascii="Verdana" w:hAnsi="Verdana" w:cs="Arial"/>
          <w:kern w:val="0"/>
          <w:sz w:val="24"/>
          <w:szCs w:val="24"/>
        </w:rPr>
        <w:t>(</w:t>
      </w:r>
      <w:r w:rsidR="003A0E59">
        <w:rPr>
          <w:rFonts w:ascii="Verdana" w:hAnsi="Verdana" w:cs="Arial"/>
          <w:kern w:val="0"/>
          <w:sz w:val="24"/>
          <w:szCs w:val="24"/>
        </w:rPr>
        <w:t>3</w:t>
      </w:r>
      <w:r>
        <w:rPr>
          <w:rFonts w:ascii="Verdana" w:hAnsi="Verdana" w:cs="Arial"/>
          <w:kern w:val="0"/>
          <w:sz w:val="24"/>
          <w:szCs w:val="24"/>
        </w:rPr>
        <w:t>0 points)</w:t>
      </w:r>
    </w:p>
    <w:p w14:paraId="17149916" w14:textId="6ACB4CCC" w:rsidR="002E350C" w:rsidRPr="00416D26" w:rsidRDefault="002E350C" w:rsidP="000D42DC">
      <w:pPr>
        <w:pStyle w:val="a7"/>
        <w:numPr>
          <w:ilvl w:val="0"/>
          <w:numId w:val="16"/>
        </w:numPr>
        <w:spacing w:line="276" w:lineRule="auto"/>
        <w:ind w:leftChars="0"/>
        <w:rPr>
          <w:rFonts w:ascii="Verdana" w:hAnsi="Verdana" w:cs="Arial"/>
          <w:sz w:val="24"/>
          <w:szCs w:val="24"/>
        </w:rPr>
      </w:pPr>
      <w:r w:rsidRPr="002E350C">
        <w:rPr>
          <w:rFonts w:ascii="Verdana" w:hAnsi="Verdana" w:cs="Arial"/>
          <w:sz w:val="24"/>
          <w:szCs w:val="24"/>
        </w:rPr>
        <w:t>What smartphone were the photo files found in question 4 taken on?</w:t>
      </w:r>
      <w:r w:rsidR="003A0E59">
        <w:rPr>
          <w:rFonts w:ascii="Verdana" w:hAnsi="Verdana" w:cs="Arial"/>
          <w:sz w:val="24"/>
          <w:szCs w:val="24"/>
        </w:rPr>
        <w:t xml:space="preserve"> (30 points)</w:t>
      </w:r>
    </w:p>
    <w:p w14:paraId="7871B1F4" w14:textId="3F57F2F7" w:rsidR="0007654B" w:rsidRPr="0090378D" w:rsidRDefault="0007654B" w:rsidP="00CA4EC8">
      <w:pPr>
        <w:spacing w:line="276" w:lineRule="auto"/>
        <w:rPr>
          <w:rFonts w:ascii="Verdana" w:hAnsi="Verdana" w:cs="Arial"/>
          <w:sz w:val="24"/>
          <w:szCs w:val="24"/>
        </w:rPr>
      </w:pPr>
    </w:p>
    <w:p w14:paraId="2DE8B13F" w14:textId="77777777" w:rsidR="000F5606" w:rsidRPr="007C05A6" w:rsidRDefault="00CF6E42" w:rsidP="000F5606">
      <w:pPr>
        <w:rPr>
          <w:rFonts w:ascii="Verdana" w:hAnsi="Verdana"/>
          <w:sz w:val="24"/>
          <w:szCs w:val="24"/>
        </w:rPr>
      </w:pPr>
      <w:r w:rsidRPr="007C05A6">
        <w:rPr>
          <w:rFonts w:ascii="Verdana" w:hAnsi="Verdana"/>
          <w:sz w:val="24"/>
          <w:szCs w:val="24"/>
        </w:rPr>
        <w:lastRenderedPageBreak/>
        <w:t xml:space="preserve">Teams </w:t>
      </w:r>
      <w:r w:rsidRPr="007C05A6">
        <w:rPr>
          <w:rFonts w:ascii="Verdana" w:hAnsi="Verdana"/>
          <w:sz w:val="24"/>
          <w:szCs w:val="24"/>
          <w:u w:val="single"/>
        </w:rPr>
        <w:t>must</w:t>
      </w:r>
      <w:r w:rsidR="000F5606" w:rsidRPr="007C05A6">
        <w:rPr>
          <w:rFonts w:ascii="Verdana" w:hAnsi="Verdana"/>
          <w:sz w:val="24"/>
          <w:szCs w:val="24"/>
        </w:rPr>
        <w:t>:</w:t>
      </w:r>
    </w:p>
    <w:p w14:paraId="433487CC" w14:textId="7CB873AB" w:rsidR="006C30C9" w:rsidRDefault="006C30C9" w:rsidP="006C30C9">
      <w:pPr>
        <w:pStyle w:val="a7"/>
        <w:numPr>
          <w:ilvl w:val="0"/>
          <w:numId w:val="4"/>
        </w:numPr>
        <w:ind w:leftChars="0"/>
        <w:rPr>
          <w:rFonts w:ascii="Verdana" w:hAnsi="Verdana"/>
          <w:sz w:val="24"/>
        </w:rPr>
      </w:pPr>
      <w:r w:rsidRPr="004F7CA9">
        <w:rPr>
          <w:rFonts w:ascii="Verdana" w:hAnsi="Verdana"/>
          <w:sz w:val="24"/>
        </w:rPr>
        <w:t>De</w:t>
      </w:r>
      <w:r w:rsidR="00392B61">
        <w:rPr>
          <w:rFonts w:ascii="Verdana" w:hAnsi="Verdana"/>
          <w:sz w:val="24"/>
        </w:rPr>
        <w:t>velop and document the step-by-step approach</w:t>
      </w:r>
      <w:r w:rsidR="00360B2A">
        <w:rPr>
          <w:rFonts w:ascii="Verdana" w:hAnsi="Verdana"/>
          <w:sz w:val="24"/>
        </w:rPr>
        <w:t xml:space="preserve"> used to solve this problem</w:t>
      </w:r>
      <w:r w:rsidR="00B428AF">
        <w:rPr>
          <w:rFonts w:ascii="Verdana" w:hAnsi="Verdana"/>
          <w:sz w:val="24"/>
        </w:rPr>
        <w:t xml:space="preserve"> </w:t>
      </w:r>
      <w:r w:rsidR="00B428AF" w:rsidRPr="00B428AF">
        <w:rPr>
          <w:rFonts w:ascii="Verdana" w:hAnsi="Verdana"/>
          <w:sz w:val="24"/>
        </w:rPr>
        <w:t>to allow another examiner to replicate team actions and results</w:t>
      </w:r>
      <w:r w:rsidR="00392B61">
        <w:rPr>
          <w:rFonts w:ascii="Verdana" w:hAnsi="Verdana"/>
          <w:sz w:val="24"/>
        </w:rPr>
        <w:t>.</w:t>
      </w:r>
    </w:p>
    <w:p w14:paraId="5C631011" w14:textId="55DC37CD" w:rsidR="00360B2A" w:rsidRPr="00785C91" w:rsidRDefault="00CF6E42" w:rsidP="000B67DC">
      <w:pPr>
        <w:pStyle w:val="a7"/>
        <w:widowControl/>
        <w:numPr>
          <w:ilvl w:val="0"/>
          <w:numId w:val="4"/>
        </w:numPr>
        <w:wordWrap/>
        <w:autoSpaceDE/>
        <w:autoSpaceDN/>
        <w:ind w:leftChars="0"/>
      </w:pPr>
      <w:r w:rsidRPr="0040708C">
        <w:rPr>
          <w:rFonts w:ascii="Verdana" w:hAnsi="Verdana"/>
          <w:sz w:val="24"/>
        </w:rPr>
        <w:t xml:space="preserve">Specify </w:t>
      </w:r>
      <w:r w:rsidR="00360B2A" w:rsidRPr="0040708C">
        <w:rPr>
          <w:rFonts w:ascii="Verdana" w:hAnsi="Verdana"/>
          <w:sz w:val="24"/>
        </w:rPr>
        <w:t>all</w:t>
      </w:r>
      <w:r w:rsidRPr="0040708C">
        <w:rPr>
          <w:rFonts w:ascii="Verdana" w:hAnsi="Verdana"/>
          <w:sz w:val="24"/>
        </w:rPr>
        <w:t xml:space="preserve"> tools used </w:t>
      </w:r>
      <w:r w:rsidR="00392B61">
        <w:rPr>
          <w:rFonts w:ascii="Verdana" w:hAnsi="Verdana"/>
          <w:sz w:val="24"/>
        </w:rPr>
        <w:t>in deriving the conclusion(s)</w:t>
      </w:r>
      <w:r w:rsidR="00360B2A">
        <w:rPr>
          <w:rFonts w:ascii="Verdana" w:hAnsi="Verdana"/>
          <w:sz w:val="24"/>
        </w:rPr>
        <w:t>.</w:t>
      </w:r>
    </w:p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E63034" w14:paraId="4FC6DE6A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68E6508" w14:textId="77777777" w:rsidR="00E63034" w:rsidRPr="004F4DE7" w:rsidRDefault="00E63034" w:rsidP="00CA135C">
            <w:pPr>
              <w:jc w:val="left"/>
              <w:rPr>
                <w:b/>
              </w:rPr>
            </w:pPr>
            <w:r w:rsidRPr="004F4DE7">
              <w:rPr>
                <w:b/>
                <w:sz w:val="24"/>
              </w:rPr>
              <w:t>Tools used</w:t>
            </w:r>
            <w:r w:rsidR="004F4DE7">
              <w:rPr>
                <w:b/>
                <w:sz w:val="24"/>
              </w:rPr>
              <w:t>:</w:t>
            </w:r>
          </w:p>
        </w:tc>
      </w:tr>
    </w:tbl>
    <w:p w14:paraId="1B4F61C0" w14:textId="77777777" w:rsidR="00785C91" w:rsidRPr="00785C91" w:rsidRDefault="00785C91" w:rsidP="00785C91"/>
    <w:tbl>
      <w:tblPr>
        <w:tblW w:w="901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1358"/>
        <w:gridCol w:w="2962"/>
        <w:gridCol w:w="1574"/>
        <w:gridCol w:w="3118"/>
      </w:tblGrid>
      <w:tr w:rsidR="00E63034" w:rsidRPr="00380073" w14:paraId="205F4626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4F65C30A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Name:</w:t>
            </w:r>
          </w:p>
        </w:tc>
        <w:tc>
          <w:tcPr>
            <w:tcW w:w="2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82AA1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  <w:tc>
          <w:tcPr>
            <w:tcW w:w="15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4882DB8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  <w:b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Publisher</w:t>
            </w:r>
            <w:r w:rsidRPr="00E63034">
              <w:rPr>
                <w:rFonts w:ascii="Verdana" w:hAnsi="Verdana" w:cs="Arial"/>
                <w:b/>
                <w:color w:val="FFFFFF"/>
              </w:rPr>
              <w:t>:</w:t>
            </w:r>
          </w:p>
        </w:tc>
        <w:tc>
          <w:tcPr>
            <w:tcW w:w="3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EAD67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  <w:tr w:rsidR="00E63034" w:rsidRPr="00380073" w14:paraId="27895BC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0212F1DB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Version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D50E11" w14:textId="22CBDADE" w:rsidR="00E63034" w:rsidRPr="00E63034" w:rsidRDefault="006B4CE8" w:rsidP="006B4CE8">
            <w:pPr>
              <w:pStyle w:val="TableContents"/>
              <w:tabs>
                <w:tab w:val="left" w:pos="4521"/>
              </w:tabs>
              <w:rPr>
                <w:rFonts w:ascii="Verdana" w:hAnsi="Verdana" w:cs="Arial"/>
              </w:rPr>
            </w:pPr>
            <w:r>
              <w:rPr>
                <w:rFonts w:ascii="Verdana" w:hAnsi="Verdana" w:cs="Arial"/>
              </w:rPr>
              <w:tab/>
            </w:r>
          </w:p>
        </w:tc>
      </w:tr>
      <w:tr w:rsidR="00E63034" w:rsidRPr="00380073" w14:paraId="204E0CED" w14:textId="77777777" w:rsidTr="00481130">
        <w:tc>
          <w:tcPr>
            <w:tcW w:w="13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2060"/>
          </w:tcPr>
          <w:p w14:paraId="5B9385BD" w14:textId="77777777" w:rsidR="00E63034" w:rsidRPr="004F4DE7" w:rsidRDefault="00E63034" w:rsidP="00FE0610">
            <w:pPr>
              <w:pStyle w:val="TableContents"/>
              <w:rPr>
                <w:rFonts w:ascii="Verdana" w:hAnsi="Verdana" w:cs="Arial"/>
                <w:color w:val="FFFFFF"/>
              </w:rPr>
            </w:pPr>
            <w:r w:rsidRPr="004F4DE7">
              <w:rPr>
                <w:rFonts w:ascii="Verdana" w:hAnsi="Verdana" w:cs="Arial"/>
                <w:color w:val="FFFFFF"/>
              </w:rPr>
              <w:t>URL:</w:t>
            </w:r>
          </w:p>
        </w:tc>
        <w:tc>
          <w:tcPr>
            <w:tcW w:w="76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7E7B54" w14:textId="77777777" w:rsidR="00E63034" w:rsidRPr="00E63034" w:rsidRDefault="00E63034" w:rsidP="00FE0610">
            <w:pPr>
              <w:pStyle w:val="TableContents"/>
              <w:rPr>
                <w:rFonts w:ascii="Verdana" w:hAnsi="Verdana" w:cs="Arial"/>
              </w:rPr>
            </w:pPr>
          </w:p>
        </w:tc>
      </w:tr>
    </w:tbl>
    <w:p w14:paraId="148C9939" w14:textId="77777777" w:rsidR="00785C91" w:rsidRPr="00785C91" w:rsidRDefault="00785C91" w:rsidP="00785C91"/>
    <w:tbl>
      <w:tblPr>
        <w:tblStyle w:val="a6"/>
        <w:tblpPr w:leftFromText="142" w:rightFromText="142" w:vertAnchor="text" w:horzAnchor="margin" w:tblpY="105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61B25" w14:paraId="310D7017" w14:textId="77777777" w:rsidTr="00CA135C">
        <w:trPr>
          <w:trHeight w:val="397"/>
        </w:trPr>
        <w:tc>
          <w:tcPr>
            <w:tcW w:w="9016" w:type="dxa"/>
            <w:shd w:val="clear" w:color="auto" w:fill="002060"/>
            <w:vAlign w:val="center"/>
          </w:tcPr>
          <w:p w14:paraId="70DEDE92" w14:textId="77777777" w:rsidR="00061B25" w:rsidRPr="004F4DE7" w:rsidRDefault="00061B25" w:rsidP="00CA135C">
            <w:pPr>
              <w:jc w:val="left"/>
              <w:rPr>
                <w:b/>
              </w:rPr>
            </w:pPr>
            <w:r>
              <w:rPr>
                <w:b/>
                <w:sz w:val="24"/>
              </w:rPr>
              <w:t>Step-by-step methodology:</w:t>
            </w:r>
          </w:p>
        </w:tc>
      </w:tr>
    </w:tbl>
    <w:p w14:paraId="6B91EF4E" w14:textId="4574B4F9" w:rsidR="00785C91" w:rsidRDefault="00785C91" w:rsidP="00785C91"/>
    <w:p w14:paraId="448BF845" w14:textId="0BA2523F" w:rsidR="00A032A4" w:rsidRPr="002C1DD3" w:rsidRDefault="002C1DD3" w:rsidP="002C1DD3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1"/>
      <w:r w:rsidRPr="002C1DD3">
        <w:rPr>
          <w:rFonts w:ascii="Verdana" w:hAnsi="Verdana" w:cs="Arial" w:hint="eastAsia"/>
          <w:sz w:val="24"/>
          <w:szCs w:val="24"/>
        </w:rPr>
        <w:t>1.</w:t>
      </w:r>
      <w:r>
        <w:rPr>
          <w:rFonts w:ascii="Verdana" w:hAnsi="Verdana" w:cs="Arial"/>
          <w:sz w:val="24"/>
          <w:szCs w:val="24"/>
        </w:rPr>
        <w:t xml:space="preserve"> </w:t>
      </w:r>
      <w:r w:rsidR="00A032A4" w:rsidRPr="002C1DD3">
        <w:rPr>
          <w:rFonts w:ascii="Verdana" w:hAnsi="Verdana" w:cs="Arial"/>
          <w:sz w:val="24"/>
          <w:szCs w:val="24"/>
        </w:rPr>
        <w:t>What are the user's Google, YouTube, and Instagram account names?</w:t>
      </w:r>
      <w:commentRangeEnd w:id="1"/>
      <w:r w:rsidR="00971400">
        <w:rPr>
          <w:rStyle w:val="aa"/>
        </w:rPr>
        <w:commentReference w:id="1"/>
      </w:r>
      <w:r w:rsidR="00A032A4" w:rsidRPr="002C1DD3">
        <w:rPr>
          <w:rFonts w:ascii="Verdana" w:hAnsi="Verdana" w:cs="Arial"/>
          <w:sz w:val="24"/>
          <w:szCs w:val="24"/>
        </w:rPr>
        <w:t xml:space="preserve"> (30 points)</w:t>
      </w:r>
    </w:p>
    <w:p w14:paraId="7EE2F1A5" w14:textId="35B5CCFD" w:rsidR="00545FB3" w:rsidRDefault="00FE22CD" w:rsidP="00FE22CD">
      <w:pPr>
        <w:ind w:left="800"/>
      </w:pPr>
      <w:r>
        <w:rPr>
          <w:rFonts w:hint="eastAsia"/>
        </w:rPr>
        <w:t xml:space="preserve">1) </w:t>
      </w:r>
      <w:r w:rsidR="00545FB3" w:rsidRPr="002C1DD3">
        <w:t>SM-F721N_Live\data\</w:t>
      </w:r>
      <w:proofErr w:type="spellStart"/>
      <w:r w:rsidR="00545FB3" w:rsidRPr="002C1DD3">
        <w:t>com.google.android.apps.docs</w:t>
      </w:r>
      <w:proofErr w:type="spellEnd"/>
      <w:r w:rsidR="00545FB3" w:rsidRPr="002C1DD3">
        <w:t>\</w:t>
      </w:r>
      <w:proofErr w:type="spellStart"/>
      <w:r w:rsidR="00545FB3" w:rsidRPr="002C1DD3">
        <w:t>shared_prefs</w:t>
      </w:r>
      <w:proofErr w:type="spellEnd"/>
      <w:r w:rsidR="00FE409B">
        <w:rPr>
          <w:rFonts w:hint="eastAsia"/>
        </w:rPr>
        <w:t xml:space="preserve">의 경로에서 </w:t>
      </w:r>
      <w:r w:rsidR="00FE409B" w:rsidRPr="00FE22CD">
        <w:rPr>
          <w:rFonts w:hint="eastAsia"/>
        </w:rPr>
        <w:t>flags-account-dforensic4tor@gmail.com</w:t>
      </w:r>
      <w:r w:rsidR="00FE409B">
        <w:rPr>
          <w:rFonts w:hint="eastAsia"/>
        </w:rPr>
        <w:t>이라는 파일 이름을 보고 Google계정을 파악하였다.</w:t>
      </w:r>
    </w:p>
    <w:p w14:paraId="4072A098" w14:textId="77777777" w:rsidR="00545FB3" w:rsidRDefault="00545FB3" w:rsidP="002C1DD3"/>
    <w:p w14:paraId="36E719EF" w14:textId="001F00E9" w:rsidR="002C1DD3" w:rsidRDefault="002C1DD3" w:rsidP="00FE22CD">
      <w:pPr>
        <w:ind w:firstLine="800"/>
      </w:pPr>
      <w:r w:rsidRPr="00A032A4">
        <w:rPr>
          <w:noProof/>
        </w:rPr>
        <w:drawing>
          <wp:inline distT="0" distB="0" distL="0" distR="0" wp14:anchorId="3D3830A8" wp14:editId="2FAF60B1">
            <wp:extent cx="4248743" cy="1752845"/>
            <wp:effectExtent l="0" t="0" r="0" b="0"/>
            <wp:docPr id="1050368421" name="그림 1" descr="텍스트, 스크린샷, 폰트, 번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368421" name="그림 1" descr="텍스트, 스크린샷, 폰트, 번호이(가) 표시된 사진&#10;&#10;자동 생성된 설명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48743" cy="175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8B1C4" w14:textId="08C51C82" w:rsidR="002C1DD3" w:rsidRPr="00E52F58" w:rsidRDefault="002C1DD3" w:rsidP="00FE22CD">
      <w:pPr>
        <w:ind w:firstLine="800"/>
        <w:rPr>
          <w:b/>
          <w:bCs/>
        </w:rPr>
      </w:pPr>
      <w:r w:rsidRPr="00E52F58">
        <w:rPr>
          <w:rFonts w:hint="eastAsia"/>
          <w:b/>
          <w:bCs/>
        </w:rPr>
        <w:t xml:space="preserve">Google account: </w:t>
      </w:r>
      <w:r w:rsidRPr="00033B08">
        <w:rPr>
          <w:rFonts w:hint="eastAsia"/>
          <w:b/>
          <w:bCs/>
          <w:highlight w:val="yellow"/>
        </w:rPr>
        <w:t>dforensic4tor@gmail.com</w:t>
      </w:r>
    </w:p>
    <w:p w14:paraId="2E7FF9DF" w14:textId="77777777" w:rsidR="002C1DD3" w:rsidRDefault="002C1DD3" w:rsidP="002C1DD3"/>
    <w:p w14:paraId="62CE11C4" w14:textId="038DD255" w:rsidR="00545FB3" w:rsidRDefault="00A1602C" w:rsidP="00B02161">
      <w:pPr>
        <w:ind w:left="800"/>
      </w:pPr>
      <w:r>
        <w:rPr>
          <w:rFonts w:hint="eastAsia"/>
        </w:rPr>
        <w:t xml:space="preserve">2) </w:t>
      </w:r>
      <w:r w:rsidR="00545FB3" w:rsidRPr="00545FB3">
        <w:t>SM-F721N_Live\data\com.google.android.youtube\files\account\shared</w:t>
      </w:r>
      <w:r w:rsidR="00B02161">
        <w:rPr>
          <w:rFonts w:hint="eastAsia"/>
        </w:rPr>
        <w:t xml:space="preserve">의 경로의 </w:t>
      </w:r>
      <w:proofErr w:type="spellStart"/>
      <w:proofErr w:type="gramStart"/>
      <w:r w:rsidR="00B02161">
        <w:rPr>
          <w:rFonts w:hint="eastAsia"/>
        </w:rPr>
        <w:t>account.pb</w:t>
      </w:r>
      <w:proofErr w:type="spellEnd"/>
      <w:proofErr w:type="gramEnd"/>
      <w:r w:rsidR="00B02161">
        <w:rPr>
          <w:rFonts w:hint="eastAsia"/>
        </w:rPr>
        <w:t>를 HXD로 열었다.</w:t>
      </w:r>
    </w:p>
    <w:p w14:paraId="317A016B" w14:textId="4721BA31" w:rsidR="00545FB3" w:rsidRDefault="00545FB3" w:rsidP="00B02161">
      <w:pPr>
        <w:ind w:firstLine="800"/>
      </w:pPr>
      <w:r w:rsidRPr="00545FB3">
        <w:rPr>
          <w:noProof/>
        </w:rPr>
        <w:lastRenderedPageBreak/>
        <w:drawing>
          <wp:inline distT="0" distB="0" distL="0" distR="0" wp14:anchorId="73F0BC5E" wp14:editId="5D91DCF2">
            <wp:extent cx="4320000" cy="714097"/>
            <wp:effectExtent l="0" t="0" r="4445" b="0"/>
            <wp:docPr id="1386804456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80445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714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783A1" w14:textId="0980188A" w:rsidR="00545FB3" w:rsidRPr="00E52F58" w:rsidRDefault="00AB366F" w:rsidP="00B02161">
      <w:pPr>
        <w:ind w:firstLine="800"/>
        <w:rPr>
          <w:b/>
          <w:bCs/>
        </w:rPr>
      </w:pPr>
      <w:proofErr w:type="spellStart"/>
      <w:r w:rsidRPr="00E52F58">
        <w:rPr>
          <w:rFonts w:hint="eastAsia"/>
          <w:b/>
          <w:bCs/>
        </w:rPr>
        <w:t>Youtube</w:t>
      </w:r>
      <w:proofErr w:type="spellEnd"/>
      <w:r w:rsidRPr="00E52F58">
        <w:rPr>
          <w:rFonts w:hint="eastAsia"/>
          <w:b/>
          <w:bCs/>
        </w:rPr>
        <w:t xml:space="preserve"> account: </w:t>
      </w:r>
      <w:r w:rsidRPr="00033B08">
        <w:rPr>
          <w:rFonts w:hint="eastAsia"/>
          <w:b/>
          <w:bCs/>
          <w:highlight w:val="yellow"/>
        </w:rPr>
        <w:t>dforensic4tor@gmail.com</w:t>
      </w:r>
    </w:p>
    <w:p w14:paraId="2486B669" w14:textId="77777777" w:rsidR="00545FB3" w:rsidRDefault="00545FB3" w:rsidP="002C1DD3"/>
    <w:p w14:paraId="12AA6DBE" w14:textId="64B68345" w:rsidR="00E52F58" w:rsidRPr="004946DC" w:rsidRDefault="00781BFE" w:rsidP="00781BFE">
      <w:pPr>
        <w:ind w:firstLine="800"/>
      </w:pPr>
      <w:r>
        <w:rPr>
          <w:rFonts w:hint="eastAsia"/>
        </w:rPr>
        <w:t xml:space="preserve">3) </w:t>
      </w:r>
      <w:r w:rsidR="00E52F58" w:rsidRPr="00E52F58">
        <w:t>SM-F721N_Live\data\</w:t>
      </w:r>
      <w:proofErr w:type="spellStart"/>
      <w:r w:rsidR="00E52F58" w:rsidRPr="00E52F58">
        <w:t>com.instagram.android</w:t>
      </w:r>
      <w:proofErr w:type="spellEnd"/>
      <w:r w:rsidR="00E52F58" w:rsidRPr="00E52F58">
        <w:t>\</w:t>
      </w:r>
      <w:proofErr w:type="spellStart"/>
      <w:r w:rsidR="00E52F58" w:rsidRPr="00E52F58">
        <w:t>shared_prefs</w:t>
      </w:r>
      <w:r w:rsidR="004946DC">
        <w:rPr>
          <w:rFonts w:hint="eastAsia"/>
        </w:rPr>
        <w:t>dml</w:t>
      </w:r>
      <w:proofErr w:type="spellEnd"/>
      <w:r w:rsidR="004946DC">
        <w:rPr>
          <w:rFonts w:hint="eastAsia"/>
        </w:rPr>
        <w:t>의 경로에서</w:t>
      </w:r>
    </w:p>
    <w:p w14:paraId="17ED3992" w14:textId="6295A010" w:rsidR="00E52F58" w:rsidRDefault="00E52F58" w:rsidP="00781BFE">
      <w:pPr>
        <w:ind w:firstLine="800"/>
      </w:pPr>
      <w:r w:rsidRPr="00E52F58">
        <w:rPr>
          <w:noProof/>
        </w:rPr>
        <w:drawing>
          <wp:inline distT="0" distB="0" distL="0" distR="0" wp14:anchorId="212A77A1" wp14:editId="5965A4E7">
            <wp:extent cx="4320000" cy="570512"/>
            <wp:effectExtent l="0" t="0" r="4445" b="1270"/>
            <wp:docPr id="687819602" name="그림 1" descr="텍스트, 라인, 스크린샷, 소프트웨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7819602" name="그림 1" descr="텍스트, 라인, 스크린샷, 소프트웨어이(가) 표시된 사진&#10;&#10;자동 생성된 설명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20000" cy="570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2517B" w14:textId="4CC24974" w:rsidR="00E52F58" w:rsidRDefault="00781BFE" w:rsidP="00781BFE">
      <w:pPr>
        <w:ind w:firstLine="800"/>
      </w:pPr>
      <w:proofErr w:type="spellStart"/>
      <w:r>
        <w:t>instagram</w:t>
      </w:r>
      <w:proofErr w:type="spellEnd"/>
      <w:r>
        <w:rPr>
          <w:rFonts w:hint="eastAsia"/>
        </w:rPr>
        <w:t xml:space="preserve"> 계정 이름을 찾아내야 하므로 </w:t>
      </w:r>
      <w:r w:rsidR="00E52F58">
        <w:rPr>
          <w:rFonts w:hint="eastAsia"/>
        </w:rPr>
        <w:t>username</w:t>
      </w:r>
      <w:r>
        <w:rPr>
          <w:rFonts w:hint="eastAsia"/>
        </w:rPr>
        <w:t xml:space="preserve"> 키워드를 </w:t>
      </w:r>
      <w:r w:rsidR="00E52F58">
        <w:rPr>
          <w:rFonts w:hint="eastAsia"/>
        </w:rPr>
        <w:t>검색</w:t>
      </w:r>
      <w:r>
        <w:rPr>
          <w:rFonts w:hint="eastAsia"/>
        </w:rPr>
        <w:t>해서 정보를 얻었다.</w:t>
      </w:r>
    </w:p>
    <w:p w14:paraId="4E84E2E3" w14:textId="7D09F2A1" w:rsidR="001B2EEF" w:rsidRPr="00781BFE" w:rsidRDefault="00781BFE" w:rsidP="00781BFE">
      <w:pPr>
        <w:ind w:firstLine="800"/>
        <w:rPr>
          <w:b/>
          <w:bCs/>
        </w:rPr>
      </w:pPr>
      <w:r w:rsidRPr="00781BFE">
        <w:rPr>
          <w:rFonts w:hint="eastAsia"/>
          <w:b/>
          <w:bCs/>
        </w:rPr>
        <w:t xml:space="preserve">Instagram account: </w:t>
      </w:r>
      <w:r w:rsidR="001B2EEF" w:rsidRPr="00033B08">
        <w:rPr>
          <w:rFonts w:hint="eastAsia"/>
          <w:b/>
          <w:bCs/>
          <w:highlight w:val="yellow"/>
        </w:rPr>
        <w:t>dforensic4tor</w:t>
      </w:r>
    </w:p>
    <w:p w14:paraId="78C792B2" w14:textId="77777777" w:rsidR="008241C1" w:rsidRPr="002C1DD3" w:rsidRDefault="008241C1" w:rsidP="002C1DD3"/>
    <w:p w14:paraId="48C05664" w14:textId="68CB684C" w:rsidR="00A032A4" w:rsidRDefault="00A032A4" w:rsidP="00A032A4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  <w:r>
        <w:rPr>
          <w:rFonts w:ascii="Verdana" w:hAnsi="Verdana" w:cs="Arial" w:hint="eastAsia"/>
          <w:kern w:val="0"/>
          <w:sz w:val="24"/>
          <w:szCs w:val="24"/>
        </w:rPr>
        <w:t xml:space="preserve">2. </w:t>
      </w:r>
      <w:r w:rsidRPr="00A032A4">
        <w:rPr>
          <w:rFonts w:ascii="Verdana" w:hAnsi="Verdana" w:cs="Arial"/>
          <w:kern w:val="0"/>
          <w:sz w:val="24"/>
          <w:szCs w:val="24"/>
        </w:rPr>
        <w:t xml:space="preserve">What is the SSID and location (latitude, longitude coordinates) of the wireless network to which the evidence smartphone is connected? (30 </w:t>
      </w:r>
      <w:commentRangeStart w:id="2"/>
      <w:r w:rsidRPr="00A032A4">
        <w:rPr>
          <w:rFonts w:ascii="Verdana" w:hAnsi="Verdana" w:cs="Arial"/>
          <w:kern w:val="0"/>
          <w:sz w:val="24"/>
          <w:szCs w:val="24"/>
        </w:rPr>
        <w:t>points</w:t>
      </w:r>
      <w:commentRangeEnd w:id="2"/>
      <w:r w:rsidR="00971400">
        <w:rPr>
          <w:rStyle w:val="aa"/>
        </w:rPr>
        <w:commentReference w:id="2"/>
      </w:r>
      <w:r w:rsidRPr="00A032A4">
        <w:rPr>
          <w:rFonts w:ascii="Verdana" w:hAnsi="Verdana" w:cs="Arial"/>
          <w:kern w:val="0"/>
          <w:sz w:val="24"/>
          <w:szCs w:val="24"/>
        </w:rPr>
        <w:t>)</w:t>
      </w:r>
    </w:p>
    <w:p w14:paraId="2A868BE2" w14:textId="77777777" w:rsidR="00EC7EFE" w:rsidRDefault="00EC7EFE" w:rsidP="00A032A4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</w:p>
    <w:p w14:paraId="52D33428" w14:textId="77777777" w:rsidR="00CA39FC" w:rsidRDefault="00EC7EFE" w:rsidP="00CA39FC">
      <w:pPr>
        <w:spacing w:line="276" w:lineRule="auto"/>
        <w:rPr>
          <w:rFonts w:eastAsiaTheme="minorHAnsi" w:cs="Arial"/>
          <w:kern w:val="0"/>
          <w:szCs w:val="20"/>
        </w:rPr>
      </w:pPr>
      <w:r w:rsidRPr="00EC7EFE">
        <w:rPr>
          <w:rFonts w:eastAsiaTheme="minorHAnsi" w:cs="Arial"/>
          <w:kern w:val="0"/>
          <w:szCs w:val="20"/>
        </w:rPr>
        <w:t>SM-F721N_Live\</w:t>
      </w:r>
      <w:proofErr w:type="spellStart"/>
      <w:r w:rsidRPr="00EC7EFE">
        <w:rPr>
          <w:rFonts w:eastAsiaTheme="minorHAnsi" w:cs="Arial"/>
          <w:kern w:val="0"/>
          <w:szCs w:val="20"/>
        </w:rPr>
        <w:t>data_backup</w:t>
      </w:r>
      <w:proofErr w:type="spellEnd"/>
      <w:r w:rsidRPr="00EC7EFE">
        <w:rPr>
          <w:rFonts w:eastAsiaTheme="minorHAnsi" w:cs="Arial"/>
          <w:kern w:val="0"/>
          <w:szCs w:val="20"/>
        </w:rPr>
        <w:t>\ABR\WIFICONFIG</w:t>
      </w:r>
      <w:r w:rsidR="00CA39FC">
        <w:rPr>
          <w:rFonts w:eastAsiaTheme="minorHAnsi" w:cs="Arial" w:hint="eastAsia"/>
          <w:kern w:val="0"/>
          <w:szCs w:val="20"/>
        </w:rPr>
        <w:t xml:space="preserve">의 경로에서 </w:t>
      </w:r>
      <w:proofErr w:type="spellStart"/>
      <w:proofErr w:type="gramStart"/>
      <w:r w:rsidR="00CA39FC" w:rsidRPr="001B2EEF">
        <w:rPr>
          <w:rFonts w:eastAsiaTheme="minorHAnsi" w:cs="Arial" w:hint="eastAsia"/>
          <w:kern w:val="0"/>
          <w:szCs w:val="20"/>
        </w:rPr>
        <w:t>semconfigurations.json</w:t>
      </w:r>
      <w:proofErr w:type="spellEnd"/>
      <w:proofErr w:type="gramEnd"/>
      <w:r w:rsidR="00CA39FC" w:rsidRPr="001B2EEF">
        <w:rPr>
          <w:rFonts w:eastAsiaTheme="minorHAnsi" w:cs="Arial" w:hint="eastAsia"/>
          <w:kern w:val="0"/>
          <w:szCs w:val="20"/>
        </w:rPr>
        <w:t xml:space="preserve"> 파일</w:t>
      </w:r>
    </w:p>
    <w:p w14:paraId="5363ED86" w14:textId="785646D6" w:rsidR="00EC7EFE" w:rsidRPr="00EC7EFE" w:rsidRDefault="00CA39FC" w:rsidP="00A032A4">
      <w:pPr>
        <w:spacing w:line="276" w:lineRule="auto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을 열었다.</w:t>
      </w:r>
    </w:p>
    <w:p w14:paraId="4DB1D2A8" w14:textId="480AB773" w:rsidR="00F53872" w:rsidRDefault="001B2EEF" w:rsidP="00A032A4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  <w:r w:rsidRPr="001B2EEF">
        <w:rPr>
          <w:rFonts w:ascii="Verdana" w:hAnsi="Verdana" w:cs="Arial"/>
          <w:noProof/>
          <w:kern w:val="0"/>
          <w:sz w:val="24"/>
          <w:szCs w:val="24"/>
        </w:rPr>
        <w:drawing>
          <wp:inline distT="0" distB="0" distL="0" distR="0" wp14:anchorId="227A0620" wp14:editId="27DDD946">
            <wp:extent cx="2601967" cy="2880000"/>
            <wp:effectExtent l="0" t="0" r="8255" b="0"/>
            <wp:docPr id="208170725" name="그림 1" descr="텍스트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70725" name="그림 1" descr="텍스트, 스크린샷이(가) 표시된 사진&#10;&#10;자동 생성된 설명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01967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614CF" w14:textId="16034BBD" w:rsidR="00CA39FC" w:rsidRDefault="00CA39FC" w:rsidP="00A032A4">
      <w:pPr>
        <w:spacing w:line="276" w:lineRule="auto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>\</w:t>
      </w:r>
      <w:r>
        <w:rPr>
          <w:rFonts w:eastAsiaTheme="minorHAnsi" w:cs="Arial"/>
          <w:kern w:val="0"/>
          <w:szCs w:val="20"/>
        </w:rPr>
        <w:t>“</w:t>
      </w:r>
      <w:proofErr w:type="spellStart"/>
      <w:r w:rsidRPr="00CA39FC">
        <w:rPr>
          <w:rFonts w:eastAsiaTheme="minorHAnsi" w:cs="Arial" w:hint="eastAsia"/>
          <w:kern w:val="0"/>
          <w:szCs w:val="20"/>
        </w:rPr>
        <w:t>JW</w:t>
      </w:r>
      <w:r>
        <w:rPr>
          <w:rFonts w:eastAsiaTheme="minorHAnsi" w:cs="Arial" w:hint="eastAsia"/>
          <w:kern w:val="0"/>
          <w:szCs w:val="20"/>
        </w:rPr>
        <w:t>Marriott</w:t>
      </w:r>
      <w:proofErr w:type="spellEnd"/>
      <w:r>
        <w:rPr>
          <w:rFonts w:eastAsiaTheme="minorHAnsi" w:cs="Arial" w:hint="eastAsia"/>
          <w:kern w:val="0"/>
          <w:szCs w:val="20"/>
        </w:rPr>
        <w:t>\</w:t>
      </w:r>
      <w:r>
        <w:rPr>
          <w:rFonts w:eastAsiaTheme="minorHAnsi" w:cs="Arial"/>
          <w:kern w:val="0"/>
          <w:szCs w:val="20"/>
        </w:rPr>
        <w:t>”</w:t>
      </w:r>
      <w:r>
        <w:rPr>
          <w:rFonts w:eastAsiaTheme="minorHAnsi" w:cs="Arial" w:hint="eastAsia"/>
          <w:kern w:val="0"/>
          <w:szCs w:val="20"/>
        </w:rPr>
        <w:t>OWE와 \</w:t>
      </w:r>
      <w:r>
        <w:rPr>
          <w:rFonts w:eastAsiaTheme="minorHAnsi" w:cs="Arial"/>
          <w:kern w:val="0"/>
          <w:szCs w:val="20"/>
        </w:rPr>
        <w:t>“</w:t>
      </w:r>
      <w:proofErr w:type="spellStart"/>
      <w:r w:rsidRPr="00CA39FC">
        <w:rPr>
          <w:rFonts w:eastAsiaTheme="minorHAnsi" w:cs="Arial" w:hint="eastAsia"/>
          <w:kern w:val="0"/>
          <w:szCs w:val="20"/>
        </w:rPr>
        <w:t>JW</w:t>
      </w:r>
      <w:r>
        <w:rPr>
          <w:rFonts w:eastAsiaTheme="minorHAnsi" w:cs="Arial" w:hint="eastAsia"/>
          <w:kern w:val="0"/>
          <w:szCs w:val="20"/>
        </w:rPr>
        <w:t>Marriott</w:t>
      </w:r>
      <w:proofErr w:type="spellEnd"/>
      <w:r>
        <w:rPr>
          <w:rFonts w:eastAsiaTheme="minorHAnsi" w:cs="Arial" w:hint="eastAsia"/>
          <w:kern w:val="0"/>
          <w:szCs w:val="20"/>
        </w:rPr>
        <w:t>\</w:t>
      </w:r>
      <w:r>
        <w:rPr>
          <w:rFonts w:eastAsiaTheme="minorHAnsi" w:cs="Arial"/>
          <w:kern w:val="0"/>
          <w:szCs w:val="20"/>
        </w:rPr>
        <w:t>”</w:t>
      </w:r>
      <w:r>
        <w:rPr>
          <w:rFonts w:eastAsiaTheme="minorHAnsi" w:cs="Arial" w:hint="eastAsia"/>
          <w:kern w:val="0"/>
          <w:szCs w:val="20"/>
        </w:rPr>
        <w:t xml:space="preserve">NONE 중 어느 SSID를 사용해야 하는지 알아보기 위해 </w:t>
      </w:r>
      <w:r>
        <w:rPr>
          <w:rFonts w:eastAsiaTheme="minorHAnsi" w:cs="Arial" w:hint="eastAsia"/>
          <w:kern w:val="0"/>
          <w:szCs w:val="20"/>
        </w:rPr>
        <w:lastRenderedPageBreak/>
        <w:t>다른 파일을 열어본다.</w:t>
      </w:r>
    </w:p>
    <w:p w14:paraId="3D2B11DE" w14:textId="77777777" w:rsidR="00CA39FC" w:rsidRDefault="00CA39FC" w:rsidP="00A032A4">
      <w:pPr>
        <w:spacing w:line="276" w:lineRule="auto"/>
        <w:rPr>
          <w:rFonts w:eastAsiaTheme="minorHAnsi" w:cs="Arial"/>
          <w:kern w:val="0"/>
          <w:szCs w:val="20"/>
        </w:rPr>
      </w:pPr>
    </w:p>
    <w:p w14:paraId="7BBBAB15" w14:textId="4228C54E" w:rsidR="0050534A" w:rsidRDefault="009C2006" w:rsidP="00A032A4">
      <w:pPr>
        <w:spacing w:line="276" w:lineRule="auto"/>
        <w:rPr>
          <w:rFonts w:eastAsiaTheme="minorHAnsi" w:cs="Arial"/>
          <w:kern w:val="0"/>
          <w:szCs w:val="20"/>
        </w:rPr>
      </w:pPr>
      <w:r w:rsidRPr="009C2006">
        <w:rPr>
          <w:rFonts w:eastAsiaTheme="minorHAnsi" w:cs="Arial"/>
          <w:noProof/>
          <w:kern w:val="0"/>
          <w:szCs w:val="20"/>
        </w:rPr>
        <w:drawing>
          <wp:inline distT="0" distB="0" distL="0" distR="0" wp14:anchorId="38385DAD" wp14:editId="656E8C76">
            <wp:extent cx="5020376" cy="219106"/>
            <wp:effectExtent l="0" t="0" r="0" b="9525"/>
            <wp:docPr id="1774734747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473474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484C3" w14:textId="04A4B27B" w:rsidR="009C2006" w:rsidRDefault="00CA39FC" w:rsidP="00A032A4">
      <w:pPr>
        <w:spacing w:line="276" w:lineRule="auto"/>
        <w:rPr>
          <w:rFonts w:eastAsiaTheme="minorHAnsi" w:cs="Arial"/>
          <w:kern w:val="0"/>
          <w:szCs w:val="20"/>
        </w:rPr>
      </w:pPr>
      <w:r>
        <w:rPr>
          <w:rFonts w:eastAsiaTheme="minorHAnsi" w:cs="Arial" w:hint="eastAsia"/>
          <w:kern w:val="0"/>
          <w:szCs w:val="20"/>
        </w:rPr>
        <w:t xml:space="preserve">동일한 경로의 </w:t>
      </w:r>
      <w:proofErr w:type="spellStart"/>
      <w:proofErr w:type="gramStart"/>
      <w:r w:rsidR="009C2006">
        <w:rPr>
          <w:rFonts w:eastAsiaTheme="minorHAnsi" w:cs="Arial" w:hint="eastAsia"/>
          <w:kern w:val="0"/>
          <w:szCs w:val="20"/>
        </w:rPr>
        <w:t>qtavels.json</w:t>
      </w:r>
      <w:proofErr w:type="spellEnd"/>
      <w:proofErr w:type="gramEnd"/>
      <w:r w:rsidR="009C2006">
        <w:rPr>
          <w:rFonts w:eastAsiaTheme="minorHAnsi" w:cs="Arial" w:hint="eastAsia"/>
          <w:kern w:val="0"/>
          <w:szCs w:val="20"/>
        </w:rPr>
        <w:t xml:space="preserve"> 파일에서</w:t>
      </w:r>
      <w:r>
        <w:rPr>
          <w:rFonts w:eastAsiaTheme="minorHAnsi" w:cs="Arial" w:hint="eastAsia"/>
          <w:kern w:val="0"/>
          <w:szCs w:val="20"/>
        </w:rPr>
        <w:t xml:space="preserve"> \</w:t>
      </w:r>
      <w:r>
        <w:rPr>
          <w:rFonts w:eastAsiaTheme="minorHAnsi" w:cs="Arial"/>
          <w:kern w:val="0"/>
          <w:szCs w:val="20"/>
        </w:rPr>
        <w:t>“</w:t>
      </w:r>
      <w:proofErr w:type="spellStart"/>
      <w:r w:rsidRPr="00CA39FC">
        <w:rPr>
          <w:rFonts w:eastAsiaTheme="minorHAnsi" w:cs="Arial" w:hint="eastAsia"/>
          <w:kern w:val="0"/>
          <w:szCs w:val="20"/>
        </w:rPr>
        <w:t>JW</w:t>
      </w:r>
      <w:r>
        <w:rPr>
          <w:rFonts w:eastAsiaTheme="minorHAnsi" w:cs="Arial" w:hint="eastAsia"/>
          <w:kern w:val="0"/>
          <w:szCs w:val="20"/>
        </w:rPr>
        <w:t>Marriott</w:t>
      </w:r>
      <w:proofErr w:type="spellEnd"/>
      <w:r>
        <w:rPr>
          <w:rFonts w:eastAsiaTheme="minorHAnsi" w:cs="Arial" w:hint="eastAsia"/>
          <w:kern w:val="0"/>
          <w:szCs w:val="20"/>
        </w:rPr>
        <w:t>\</w:t>
      </w:r>
      <w:r>
        <w:rPr>
          <w:rFonts w:eastAsiaTheme="minorHAnsi" w:cs="Arial"/>
          <w:kern w:val="0"/>
          <w:szCs w:val="20"/>
        </w:rPr>
        <w:t>”</w:t>
      </w:r>
      <w:r>
        <w:rPr>
          <w:rFonts w:eastAsiaTheme="minorHAnsi" w:cs="Arial" w:hint="eastAsia"/>
          <w:kern w:val="0"/>
          <w:szCs w:val="20"/>
        </w:rPr>
        <w:t>NONE를 발견하였다.</w:t>
      </w:r>
    </w:p>
    <w:p w14:paraId="1EAF5800" w14:textId="77777777" w:rsidR="00CA39FC" w:rsidRDefault="00CA39FC" w:rsidP="00A032A4">
      <w:pPr>
        <w:spacing w:line="276" w:lineRule="auto"/>
        <w:rPr>
          <w:rFonts w:eastAsiaTheme="minorHAnsi" w:cs="Arial"/>
          <w:kern w:val="0"/>
          <w:szCs w:val="20"/>
        </w:rPr>
      </w:pP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CA39FC" w14:paraId="48966234" w14:textId="77777777" w:rsidTr="00CA39FC">
        <w:tc>
          <w:tcPr>
            <w:tcW w:w="3005" w:type="dxa"/>
          </w:tcPr>
          <w:p w14:paraId="44DBD152" w14:textId="16CCCC80" w:rsidR="00CA39FC" w:rsidRDefault="00CA39FC" w:rsidP="00193A31">
            <w:pPr>
              <w:spacing w:line="276" w:lineRule="auto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SSID</w:t>
            </w:r>
          </w:p>
        </w:tc>
        <w:tc>
          <w:tcPr>
            <w:tcW w:w="3005" w:type="dxa"/>
          </w:tcPr>
          <w:p w14:paraId="3FFA0876" w14:textId="57336CDA" w:rsidR="00CA39FC" w:rsidRDefault="00150013" w:rsidP="00193A31">
            <w:pPr>
              <w:spacing w:line="276" w:lineRule="auto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latitude</w:t>
            </w:r>
          </w:p>
        </w:tc>
        <w:tc>
          <w:tcPr>
            <w:tcW w:w="3006" w:type="dxa"/>
          </w:tcPr>
          <w:p w14:paraId="76237041" w14:textId="4A55D1E7" w:rsidR="00CA39FC" w:rsidRDefault="00150013" w:rsidP="00193A31">
            <w:pPr>
              <w:spacing w:line="276" w:lineRule="auto"/>
              <w:jc w:val="center"/>
              <w:rPr>
                <w:rFonts w:eastAsiaTheme="minorHAnsi" w:cs="Arial"/>
                <w:kern w:val="0"/>
                <w:szCs w:val="20"/>
              </w:rPr>
            </w:pPr>
            <w:r>
              <w:rPr>
                <w:rFonts w:eastAsiaTheme="minorHAnsi" w:cs="Arial" w:hint="eastAsia"/>
                <w:kern w:val="0"/>
                <w:szCs w:val="20"/>
              </w:rPr>
              <w:t>longitude</w:t>
            </w:r>
          </w:p>
        </w:tc>
      </w:tr>
      <w:tr w:rsidR="00CA39FC" w14:paraId="2090A722" w14:textId="77777777" w:rsidTr="00CA39FC">
        <w:tc>
          <w:tcPr>
            <w:tcW w:w="3005" w:type="dxa"/>
          </w:tcPr>
          <w:p w14:paraId="4C4230A5" w14:textId="6285D4DB" w:rsidR="00CA39FC" w:rsidRPr="00E20F47" w:rsidRDefault="00150013" w:rsidP="00193A31">
            <w:pPr>
              <w:spacing w:line="276" w:lineRule="auto"/>
              <w:jc w:val="center"/>
              <w:rPr>
                <w:rFonts w:eastAsiaTheme="minorHAnsi" w:cs="Arial"/>
                <w:b/>
                <w:bCs/>
                <w:kern w:val="0"/>
                <w:szCs w:val="20"/>
              </w:rPr>
            </w:pPr>
            <w:proofErr w:type="spellStart"/>
            <w:r w:rsidRPr="00E20F47">
              <w:rPr>
                <w:rFonts w:eastAsiaTheme="minorHAnsi" w:cs="Arial" w:hint="eastAsia"/>
                <w:b/>
                <w:bCs/>
                <w:kern w:val="0"/>
                <w:szCs w:val="20"/>
              </w:rPr>
              <w:t>JWMarriott</w:t>
            </w:r>
            <w:proofErr w:type="spellEnd"/>
          </w:p>
        </w:tc>
        <w:tc>
          <w:tcPr>
            <w:tcW w:w="3005" w:type="dxa"/>
          </w:tcPr>
          <w:p w14:paraId="2250F5EC" w14:textId="5ECFAD59" w:rsidR="00CA39FC" w:rsidRPr="00E20F47" w:rsidRDefault="00150013" w:rsidP="00193A31">
            <w:pPr>
              <w:spacing w:line="276" w:lineRule="auto"/>
              <w:jc w:val="center"/>
              <w:rPr>
                <w:rFonts w:eastAsiaTheme="minorHAnsi" w:cs="Arial"/>
                <w:b/>
                <w:bCs/>
                <w:kern w:val="0"/>
                <w:szCs w:val="20"/>
              </w:rPr>
            </w:pPr>
            <w:r w:rsidRPr="00E20F47">
              <w:rPr>
                <w:rFonts w:eastAsiaTheme="minorHAnsi" w:cs="Arial" w:hint="eastAsia"/>
                <w:b/>
                <w:bCs/>
                <w:kern w:val="0"/>
                <w:szCs w:val="20"/>
              </w:rPr>
              <w:t>8.1656823</w:t>
            </w:r>
          </w:p>
        </w:tc>
        <w:tc>
          <w:tcPr>
            <w:tcW w:w="3006" w:type="dxa"/>
          </w:tcPr>
          <w:p w14:paraId="16F71942" w14:textId="05593900" w:rsidR="00CA39FC" w:rsidRPr="00E20F47" w:rsidRDefault="00150013" w:rsidP="00193A31">
            <w:pPr>
              <w:spacing w:line="276" w:lineRule="auto"/>
              <w:jc w:val="center"/>
              <w:rPr>
                <w:rFonts w:eastAsiaTheme="minorHAnsi" w:cs="Arial"/>
                <w:b/>
                <w:bCs/>
                <w:kern w:val="0"/>
                <w:szCs w:val="20"/>
              </w:rPr>
            </w:pPr>
            <w:r w:rsidRPr="00E20F47">
              <w:rPr>
                <w:rFonts w:eastAsiaTheme="minorHAnsi" w:cs="Arial" w:hint="eastAsia"/>
                <w:b/>
                <w:bCs/>
                <w:kern w:val="0"/>
                <w:szCs w:val="20"/>
              </w:rPr>
              <w:t>98.2952157</w:t>
            </w:r>
          </w:p>
        </w:tc>
      </w:tr>
    </w:tbl>
    <w:p w14:paraId="77A7E32B" w14:textId="77777777" w:rsidR="0088229B" w:rsidRDefault="0088229B" w:rsidP="00A032A4">
      <w:pPr>
        <w:spacing w:line="276" w:lineRule="auto"/>
        <w:rPr>
          <w:rFonts w:eastAsiaTheme="minorHAnsi" w:cs="Arial"/>
          <w:kern w:val="0"/>
          <w:szCs w:val="20"/>
        </w:rPr>
      </w:pPr>
    </w:p>
    <w:p w14:paraId="3CEB0A19" w14:textId="37470652" w:rsidR="009C2006" w:rsidRPr="00A032A4" w:rsidRDefault="009C2006" w:rsidP="00A032A4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</w:p>
    <w:p w14:paraId="15BF26AD" w14:textId="6E8A0ED9" w:rsidR="00A032A4" w:rsidRDefault="00A032A4" w:rsidP="00A032A4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  <w:commentRangeStart w:id="3"/>
      <w:r>
        <w:rPr>
          <w:rFonts w:ascii="Verdana" w:hAnsi="Verdana" w:cs="Arial" w:hint="eastAsia"/>
          <w:sz w:val="24"/>
          <w:szCs w:val="24"/>
        </w:rPr>
        <w:t xml:space="preserve">3. </w:t>
      </w:r>
      <w:r w:rsidRPr="00A032A4">
        <w:rPr>
          <w:rFonts w:ascii="Verdana" w:hAnsi="Verdana" w:cs="Arial"/>
          <w:sz w:val="24"/>
          <w:szCs w:val="24"/>
        </w:rPr>
        <w:t>Which photos taken with a smartphone have an edited EXIF timestamp?</w:t>
      </w:r>
      <w:commentRangeEnd w:id="3"/>
      <w:r w:rsidR="00971400">
        <w:rPr>
          <w:rStyle w:val="aa"/>
        </w:rPr>
        <w:commentReference w:id="3"/>
      </w:r>
      <w:r w:rsidRPr="00A032A4">
        <w:rPr>
          <w:rFonts w:ascii="Verdana" w:hAnsi="Verdana" w:cs="Arial"/>
          <w:sz w:val="24"/>
          <w:szCs w:val="24"/>
        </w:rPr>
        <w:t xml:space="preserve">  </w:t>
      </w:r>
      <w:r w:rsidRPr="00A032A4">
        <w:rPr>
          <w:rFonts w:ascii="Verdana" w:hAnsi="Verdana" w:cs="Arial"/>
          <w:kern w:val="0"/>
          <w:sz w:val="24"/>
          <w:szCs w:val="24"/>
        </w:rPr>
        <w:t>(30 points)</w:t>
      </w:r>
    </w:p>
    <w:p w14:paraId="20517BC6" w14:textId="693F98D3" w:rsidR="00F53872" w:rsidRDefault="00D621F2" w:rsidP="00A032A4">
      <w:pPr>
        <w:spacing w:line="276" w:lineRule="auto"/>
        <w:rPr>
          <w:rFonts w:eastAsiaTheme="minorHAnsi" w:cs="Arial"/>
          <w:szCs w:val="20"/>
        </w:rPr>
      </w:pPr>
      <w:r w:rsidRPr="00D621F2">
        <w:rPr>
          <w:rFonts w:eastAsiaTheme="minorHAnsi" w:cs="Arial"/>
          <w:szCs w:val="20"/>
        </w:rPr>
        <w:t>SM-F721N_Live\media\DCIM\Camera</w:t>
      </w:r>
    </w:p>
    <w:p w14:paraId="1614B738" w14:textId="477281E8" w:rsidR="00D621F2" w:rsidRDefault="00D621F2" w:rsidP="00A032A4">
      <w:pPr>
        <w:spacing w:line="276" w:lineRule="auto"/>
        <w:rPr>
          <w:rFonts w:eastAsiaTheme="minorHAnsi" w:cs="Arial"/>
          <w:szCs w:val="20"/>
        </w:rPr>
      </w:pPr>
      <w:r w:rsidRPr="00D621F2">
        <w:rPr>
          <w:rFonts w:eastAsiaTheme="minorHAnsi" w:cs="Arial"/>
          <w:noProof/>
          <w:szCs w:val="20"/>
        </w:rPr>
        <w:drawing>
          <wp:inline distT="0" distB="0" distL="0" distR="0" wp14:anchorId="58A2309E" wp14:editId="2E7E0B2E">
            <wp:extent cx="2609816" cy="4320000"/>
            <wp:effectExtent l="0" t="0" r="635" b="4445"/>
            <wp:docPr id="247594863" name="그림 1" descr="텍스트, 스크린샷, 컵, 커피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594863" name="그림 1" descr="텍스트, 스크린샷, 컵, 커피잔이(가) 표시된 사진&#10;&#10;자동 생성된 설명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609816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621F2">
        <w:rPr>
          <w:rFonts w:eastAsiaTheme="minorHAnsi" w:cs="Arial"/>
          <w:noProof/>
          <w:szCs w:val="20"/>
        </w:rPr>
        <w:drawing>
          <wp:inline distT="0" distB="0" distL="0" distR="0" wp14:anchorId="0EEE8384" wp14:editId="6F381772">
            <wp:extent cx="2556371" cy="4320000"/>
            <wp:effectExtent l="0" t="0" r="0" b="4445"/>
            <wp:docPr id="164826076" name="그림 1" descr="텍스트, 스크린샷, 멀티미디어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826076" name="그림 1" descr="텍스트, 스크린샷, 멀티미디어이(가) 표시된 사진&#10;&#10;자동 생성된 설명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56371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5F1FD" w14:textId="3C1CFD03" w:rsidR="00D621F2" w:rsidRPr="00D621F2" w:rsidRDefault="00D621F2" w:rsidP="00A032A4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>대부분의 사진이 왼쪽과 같이 사진의 제목과 찍은 날짜가 동일한데, 20230607_125642 파일만 동</w:t>
      </w:r>
      <w:r>
        <w:rPr>
          <w:rFonts w:eastAsiaTheme="minorHAnsi" w:cs="Arial" w:hint="eastAsia"/>
          <w:szCs w:val="20"/>
        </w:rPr>
        <w:lastRenderedPageBreak/>
        <w:t>일하지 않다. 그러므로 수정된 파일이라고 판단하였다.</w:t>
      </w:r>
    </w:p>
    <w:p w14:paraId="1955D5DA" w14:textId="77777777" w:rsidR="00D621F2" w:rsidRDefault="00D621F2" w:rsidP="00A032A4">
      <w:pPr>
        <w:spacing w:line="276" w:lineRule="auto"/>
        <w:rPr>
          <w:rFonts w:eastAsiaTheme="minorHAnsi" w:cs="Arial"/>
          <w:szCs w:val="20"/>
        </w:rPr>
      </w:pPr>
    </w:p>
    <w:p w14:paraId="689648FA" w14:textId="0765D795" w:rsidR="00D621F2" w:rsidRPr="00D621F2" w:rsidRDefault="00D621F2" w:rsidP="00A032A4">
      <w:pPr>
        <w:spacing w:line="276" w:lineRule="auto"/>
        <w:rPr>
          <w:rFonts w:eastAsiaTheme="minorHAnsi" w:cs="Arial"/>
          <w:b/>
          <w:bCs/>
          <w:szCs w:val="20"/>
        </w:rPr>
      </w:pPr>
      <w:r w:rsidRPr="00D85992">
        <w:rPr>
          <w:rFonts w:eastAsiaTheme="minorHAnsi" w:cs="Arial" w:hint="eastAsia"/>
          <w:b/>
          <w:bCs/>
          <w:szCs w:val="20"/>
          <w:highlight w:val="yellow"/>
        </w:rPr>
        <w:t>20230607_125642.jpg</w:t>
      </w:r>
    </w:p>
    <w:p w14:paraId="29757A3B" w14:textId="3AB0FEBE" w:rsidR="00D621F2" w:rsidRDefault="00D621F2" w:rsidP="00A032A4">
      <w:pPr>
        <w:spacing w:line="276" w:lineRule="auto"/>
        <w:rPr>
          <w:rFonts w:eastAsiaTheme="minorHAnsi" w:cs="Arial"/>
          <w:szCs w:val="20"/>
        </w:rPr>
      </w:pPr>
    </w:p>
    <w:p w14:paraId="5268DD22" w14:textId="77777777" w:rsidR="00CD49C9" w:rsidRPr="00D621F2" w:rsidRDefault="00CD49C9" w:rsidP="00A032A4">
      <w:pPr>
        <w:spacing w:line="276" w:lineRule="auto"/>
        <w:rPr>
          <w:rFonts w:eastAsiaTheme="minorHAnsi" w:cs="Arial"/>
          <w:szCs w:val="20"/>
        </w:rPr>
      </w:pPr>
    </w:p>
    <w:p w14:paraId="613B8759" w14:textId="5B616F71" w:rsidR="00A032A4" w:rsidRDefault="00A032A4" w:rsidP="00A032A4">
      <w:pPr>
        <w:spacing w:line="276" w:lineRule="auto"/>
        <w:rPr>
          <w:rFonts w:ascii="Verdana" w:hAnsi="Verdana" w:cs="Arial"/>
          <w:kern w:val="0"/>
          <w:sz w:val="24"/>
          <w:szCs w:val="24"/>
        </w:rPr>
      </w:pPr>
      <w:commentRangeStart w:id="4"/>
      <w:r>
        <w:rPr>
          <w:rFonts w:ascii="Verdana" w:hAnsi="Verdana" w:cs="Arial" w:hint="eastAsia"/>
          <w:sz w:val="24"/>
          <w:szCs w:val="24"/>
        </w:rPr>
        <w:t xml:space="preserve">4. </w:t>
      </w:r>
      <w:r w:rsidRPr="00A032A4">
        <w:rPr>
          <w:rFonts w:ascii="Verdana" w:hAnsi="Verdana" w:cs="Arial"/>
          <w:sz w:val="24"/>
          <w:szCs w:val="24"/>
        </w:rPr>
        <w:t>Which photos uploaded to Instagram were not taken on the evidence smartphone?</w:t>
      </w:r>
      <w:commentRangeEnd w:id="4"/>
      <w:r w:rsidR="00971400">
        <w:rPr>
          <w:rStyle w:val="aa"/>
        </w:rPr>
        <w:commentReference w:id="4"/>
      </w:r>
      <w:r w:rsidRPr="00A032A4">
        <w:rPr>
          <w:rFonts w:ascii="Verdana" w:hAnsi="Verdana" w:cs="Arial"/>
          <w:sz w:val="24"/>
          <w:szCs w:val="24"/>
        </w:rPr>
        <w:t xml:space="preserve"> </w:t>
      </w:r>
      <w:r w:rsidRPr="00A032A4">
        <w:rPr>
          <w:rFonts w:ascii="Verdana" w:hAnsi="Verdana" w:cs="Arial"/>
          <w:kern w:val="0"/>
          <w:sz w:val="24"/>
          <w:szCs w:val="24"/>
        </w:rPr>
        <w:t>(30 points)</w:t>
      </w:r>
    </w:p>
    <w:p w14:paraId="12A54376" w14:textId="38AE11EA" w:rsidR="00F53872" w:rsidRDefault="00CD49C9" w:rsidP="00A032A4">
      <w:pPr>
        <w:spacing w:line="276" w:lineRule="auto"/>
        <w:rPr>
          <w:rFonts w:eastAsiaTheme="minorHAnsi" w:cs="Arial"/>
          <w:szCs w:val="20"/>
        </w:rPr>
      </w:pPr>
      <w:r w:rsidRPr="00CD49C9">
        <w:rPr>
          <w:rFonts w:eastAsiaTheme="minorHAnsi" w:cs="Arial"/>
          <w:szCs w:val="20"/>
        </w:rPr>
        <w:t>SM-F721N_Live\media\Pictures\Instagram</w:t>
      </w:r>
    </w:p>
    <w:p w14:paraId="50718B76" w14:textId="190E5BA1" w:rsidR="00990DE0" w:rsidRDefault="00990DE0" w:rsidP="00A032A4">
      <w:pPr>
        <w:spacing w:line="276" w:lineRule="auto"/>
        <w:rPr>
          <w:rFonts w:eastAsiaTheme="minorHAnsi" w:cs="Arial"/>
          <w:szCs w:val="20"/>
        </w:rPr>
      </w:pPr>
      <w:r w:rsidRPr="00990DE0">
        <w:rPr>
          <w:rFonts w:eastAsiaTheme="minorHAnsi" w:cs="Arial"/>
          <w:noProof/>
          <w:szCs w:val="20"/>
        </w:rPr>
        <w:drawing>
          <wp:inline distT="0" distB="0" distL="0" distR="0" wp14:anchorId="1C9A7457" wp14:editId="0F3CD3A6">
            <wp:extent cx="2743124" cy="1800000"/>
            <wp:effectExtent l="0" t="0" r="635" b="0"/>
            <wp:docPr id="2115323901" name="그림 1" descr="텍스트, 스크린샷, 콜라주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5323901" name="그림 1" descr="텍스트, 스크린샷, 콜라주이(가) 표시된 사진&#10;&#10;자동 생성된 설명"/>
                    <pic:cNvPicPr/>
                  </pic:nvPicPr>
                  <pic:blipFill rotWithShape="1">
                    <a:blip r:embed="rId18"/>
                    <a:srcRect l="1011"/>
                    <a:stretch/>
                  </pic:blipFill>
                  <pic:spPr bwMode="auto">
                    <a:xfrm>
                      <a:off x="0" y="0"/>
                      <a:ext cx="2743124" cy="1800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E7F387" w14:textId="3FAADCDB" w:rsidR="00990DE0" w:rsidRDefault="00990DE0" w:rsidP="00A032A4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t>상단의 경로에서 확인할 수 있는 6가지의 사진이다.</w:t>
      </w:r>
    </w:p>
    <w:p w14:paraId="38E7A05D" w14:textId="77777777" w:rsidR="00990DE0" w:rsidRDefault="00990DE0" w:rsidP="00A032A4">
      <w:pPr>
        <w:spacing w:line="276" w:lineRule="auto"/>
        <w:rPr>
          <w:rFonts w:eastAsiaTheme="minorHAnsi" w:cs="Arial"/>
          <w:szCs w:val="20"/>
        </w:rPr>
      </w:pPr>
    </w:p>
    <w:p w14:paraId="2B9AC25F" w14:textId="6AFA406A" w:rsidR="00673974" w:rsidRDefault="00990DE0" w:rsidP="00A032A4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/>
          <w:noProof/>
          <w:szCs w:val="20"/>
        </w:rPr>
        <w:drawing>
          <wp:inline distT="0" distB="0" distL="0" distR="0" wp14:anchorId="1D8607D0" wp14:editId="39662452">
            <wp:extent cx="1800000" cy="3146579"/>
            <wp:effectExtent l="0" t="0" r="0" b="0"/>
            <wp:docPr id="357927948" name="그림 2" descr="텍스트, 스크린샷, 콜라주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7927948" name="그림 2" descr="텍스트, 스크린샷, 콜라주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000" cy="3146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53EC15" w14:textId="5BCE9518" w:rsidR="00990DE0" w:rsidRDefault="00990DE0" w:rsidP="00A032A4">
      <w:pPr>
        <w:spacing w:line="276" w:lineRule="auto"/>
        <w:rPr>
          <w:rFonts w:eastAsiaTheme="minorHAnsi" w:cs="Arial"/>
          <w:szCs w:val="20"/>
        </w:rPr>
      </w:pPr>
      <w:r>
        <w:rPr>
          <w:rFonts w:eastAsiaTheme="minorHAnsi" w:cs="Arial" w:hint="eastAsia"/>
          <w:szCs w:val="20"/>
        </w:rPr>
        <w:lastRenderedPageBreak/>
        <w:t xml:space="preserve">혹시나 해서 </w:t>
      </w:r>
      <w:proofErr w:type="spellStart"/>
      <w:r>
        <w:rPr>
          <w:rFonts w:eastAsiaTheme="minorHAnsi" w:cs="Arial" w:hint="eastAsia"/>
          <w:szCs w:val="20"/>
        </w:rPr>
        <w:t>인스타그램에</w:t>
      </w:r>
      <w:proofErr w:type="spellEnd"/>
      <w:r>
        <w:rPr>
          <w:rFonts w:eastAsiaTheme="minorHAnsi" w:cs="Arial" w:hint="eastAsia"/>
          <w:szCs w:val="20"/>
        </w:rPr>
        <w:t xml:space="preserve"> 직접 검색해보았고, 계정을 찾을 수 있었다.</w:t>
      </w:r>
    </w:p>
    <w:p w14:paraId="66AE1822" w14:textId="77777777" w:rsidR="00CD49C9" w:rsidRDefault="00CD49C9" w:rsidP="00A032A4">
      <w:pPr>
        <w:spacing w:line="276" w:lineRule="auto"/>
        <w:rPr>
          <w:rFonts w:eastAsiaTheme="minorHAnsi" w:cs="Arial"/>
          <w:szCs w:val="20"/>
        </w:rPr>
      </w:pPr>
    </w:p>
    <w:p w14:paraId="67FA7231" w14:textId="77777777" w:rsidR="00207BDC" w:rsidRDefault="00207BDC" w:rsidP="00207BDC">
      <w:pPr>
        <w:spacing w:line="276" w:lineRule="auto"/>
        <w:rPr>
          <w:rFonts w:eastAsiaTheme="minorHAnsi" w:cs="Arial"/>
          <w:szCs w:val="20"/>
        </w:rPr>
      </w:pPr>
      <w:r w:rsidRPr="00D621F2">
        <w:rPr>
          <w:rFonts w:eastAsiaTheme="minorHAnsi" w:cs="Arial"/>
          <w:szCs w:val="20"/>
        </w:rPr>
        <w:t>SM-F721N_Live\media\DCIM\Camera</w:t>
      </w:r>
    </w:p>
    <w:p w14:paraId="46E20584" w14:textId="77777777" w:rsidR="00207BDC" w:rsidRPr="00207BDC" w:rsidRDefault="00207BDC" w:rsidP="00A032A4">
      <w:pPr>
        <w:spacing w:line="276" w:lineRule="auto"/>
        <w:rPr>
          <w:rFonts w:eastAsiaTheme="minorHAnsi" w:cs="Arial"/>
          <w:szCs w:val="20"/>
        </w:rPr>
      </w:pPr>
    </w:p>
    <w:p w14:paraId="096D77A1" w14:textId="74523BBB" w:rsidR="00207BDC" w:rsidRDefault="00207BDC" w:rsidP="00A032A4">
      <w:pPr>
        <w:spacing w:line="276" w:lineRule="auto"/>
        <w:rPr>
          <w:rFonts w:ascii="Verdana" w:hAnsi="Verdana" w:cs="Arial"/>
          <w:szCs w:val="20"/>
        </w:rPr>
      </w:pPr>
      <w:r w:rsidRPr="00207BDC">
        <w:rPr>
          <w:rFonts w:ascii="Verdana" w:hAnsi="Verdana" w:cs="Arial"/>
          <w:noProof/>
          <w:szCs w:val="20"/>
        </w:rPr>
        <w:drawing>
          <wp:inline distT="0" distB="0" distL="0" distR="0" wp14:anchorId="11CA7C8F" wp14:editId="76B7462C">
            <wp:extent cx="1800000" cy="3378839"/>
            <wp:effectExtent l="0" t="0" r="0" b="0"/>
            <wp:docPr id="791508155" name="그림 1" descr="텍스트, 스크린샷, 하늘, 구름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508155" name="그림 1" descr="텍스트, 스크린샷, 하늘, 구름이(가) 표시된 사진&#10;&#10;자동 생성된 설명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800000" cy="3378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A3E24" w14:textId="33BDDC90" w:rsidR="00207BDC" w:rsidRDefault="00207BDC" w:rsidP="00A032A4">
      <w:pPr>
        <w:spacing w:line="276" w:lineRule="auto"/>
        <w:rPr>
          <w:rFonts w:ascii="Verdana" w:hAnsi="Verdana" w:cs="Arial"/>
          <w:szCs w:val="20"/>
        </w:rPr>
      </w:pPr>
      <w:r>
        <w:rPr>
          <w:rFonts w:ascii="Verdana" w:hAnsi="Verdana" w:cs="Arial" w:hint="eastAsia"/>
          <w:szCs w:val="20"/>
        </w:rPr>
        <w:t>카메라</w:t>
      </w:r>
      <w:r>
        <w:rPr>
          <w:rFonts w:ascii="Verdana" w:hAnsi="Verdana" w:cs="Arial" w:hint="eastAsia"/>
          <w:szCs w:val="20"/>
        </w:rPr>
        <w:t xml:space="preserve"> </w:t>
      </w:r>
      <w:r>
        <w:rPr>
          <w:rFonts w:ascii="Verdana" w:hAnsi="Verdana" w:cs="Arial" w:hint="eastAsia"/>
          <w:szCs w:val="20"/>
        </w:rPr>
        <w:t>모델에</w:t>
      </w:r>
      <w:r>
        <w:rPr>
          <w:rFonts w:ascii="Verdana" w:hAnsi="Verdana" w:cs="Arial" w:hint="eastAsia"/>
          <w:szCs w:val="20"/>
        </w:rPr>
        <w:t xml:space="preserve"> SM-F721N</w:t>
      </w:r>
      <w:r w:rsidR="00895342">
        <w:rPr>
          <w:rFonts w:ascii="Verdana" w:hAnsi="Verdana" w:cs="Arial" w:hint="eastAsia"/>
          <w:szCs w:val="20"/>
        </w:rPr>
        <w:t xml:space="preserve">(SAMSUNG </w:t>
      </w:r>
      <w:r w:rsidR="00895342">
        <w:rPr>
          <w:rFonts w:ascii="Verdana" w:hAnsi="Verdana" w:cs="Arial" w:hint="eastAsia"/>
          <w:szCs w:val="20"/>
        </w:rPr>
        <w:t>갤럭시</w:t>
      </w:r>
      <w:r w:rsidR="00895342">
        <w:rPr>
          <w:rFonts w:ascii="Verdana" w:hAnsi="Verdana" w:cs="Arial" w:hint="eastAsia"/>
          <w:szCs w:val="20"/>
        </w:rPr>
        <w:t xml:space="preserve"> Z </w:t>
      </w:r>
      <w:r w:rsidR="00895342">
        <w:rPr>
          <w:rFonts w:ascii="Verdana" w:hAnsi="Verdana" w:cs="Arial" w:hint="eastAsia"/>
          <w:szCs w:val="20"/>
        </w:rPr>
        <w:t>플립</w:t>
      </w:r>
      <w:r w:rsidR="00895342">
        <w:rPr>
          <w:rFonts w:ascii="Verdana" w:hAnsi="Verdana" w:cs="Arial" w:hint="eastAsia"/>
          <w:szCs w:val="20"/>
        </w:rPr>
        <w:t>4)</w:t>
      </w:r>
      <w:r>
        <w:rPr>
          <w:rFonts w:ascii="Verdana" w:hAnsi="Verdana" w:cs="Arial" w:hint="eastAsia"/>
          <w:szCs w:val="20"/>
        </w:rPr>
        <w:t>이라고</w:t>
      </w:r>
      <w:r>
        <w:rPr>
          <w:rFonts w:ascii="Verdana" w:hAnsi="Verdana" w:cs="Arial" w:hint="eastAsia"/>
          <w:szCs w:val="20"/>
        </w:rPr>
        <w:t xml:space="preserve"> </w:t>
      </w:r>
      <w:r>
        <w:rPr>
          <w:rFonts w:ascii="Verdana" w:hAnsi="Verdana" w:cs="Arial" w:hint="eastAsia"/>
          <w:szCs w:val="20"/>
        </w:rPr>
        <w:t>되어있는</w:t>
      </w:r>
      <w:r>
        <w:rPr>
          <w:rFonts w:ascii="Verdana" w:hAnsi="Verdana" w:cs="Arial" w:hint="eastAsia"/>
          <w:szCs w:val="20"/>
        </w:rPr>
        <w:t xml:space="preserve"> </w:t>
      </w:r>
      <w:r>
        <w:rPr>
          <w:rFonts w:ascii="Verdana" w:hAnsi="Verdana" w:cs="Arial" w:hint="eastAsia"/>
          <w:szCs w:val="20"/>
        </w:rPr>
        <w:t>다른</w:t>
      </w:r>
      <w:r>
        <w:rPr>
          <w:rFonts w:ascii="Verdana" w:hAnsi="Verdana" w:cs="Arial" w:hint="eastAsia"/>
          <w:szCs w:val="20"/>
        </w:rPr>
        <w:t xml:space="preserve"> </w:t>
      </w:r>
      <w:r>
        <w:rPr>
          <w:rFonts w:ascii="Verdana" w:hAnsi="Verdana" w:cs="Arial" w:hint="eastAsia"/>
          <w:szCs w:val="20"/>
        </w:rPr>
        <w:t>파일들과</w:t>
      </w:r>
      <w:r>
        <w:rPr>
          <w:rFonts w:ascii="Verdana" w:hAnsi="Verdana" w:cs="Arial" w:hint="eastAsia"/>
          <w:szCs w:val="20"/>
        </w:rPr>
        <w:t xml:space="preserve"> </w:t>
      </w:r>
      <w:r>
        <w:rPr>
          <w:rFonts w:ascii="Verdana" w:hAnsi="Verdana" w:cs="Arial" w:hint="eastAsia"/>
          <w:szCs w:val="20"/>
        </w:rPr>
        <w:t>다르게</w:t>
      </w:r>
      <w:r>
        <w:rPr>
          <w:rFonts w:ascii="Verdana" w:hAnsi="Verdana" w:cs="Arial" w:hint="eastAsia"/>
          <w:szCs w:val="20"/>
        </w:rPr>
        <w:t xml:space="preserve"> g</w:t>
      </w:r>
      <w:r>
        <w:rPr>
          <w:rFonts w:ascii="Verdana" w:hAnsi="Verdana" w:cs="Arial" w:hint="eastAsia"/>
          <w:szCs w:val="20"/>
        </w:rPr>
        <w:t>로</w:t>
      </w:r>
      <w:r>
        <w:rPr>
          <w:rFonts w:ascii="Verdana" w:hAnsi="Verdana" w:cs="Arial" w:hint="eastAsia"/>
          <w:szCs w:val="20"/>
        </w:rPr>
        <w:t xml:space="preserve"> </w:t>
      </w:r>
      <w:r>
        <w:rPr>
          <w:rFonts w:ascii="Verdana" w:hAnsi="Verdana" w:cs="Arial" w:hint="eastAsia"/>
          <w:szCs w:val="20"/>
        </w:rPr>
        <w:t>설정되어</w:t>
      </w:r>
      <w:r>
        <w:rPr>
          <w:rFonts w:ascii="Verdana" w:hAnsi="Verdana" w:cs="Arial" w:hint="eastAsia"/>
          <w:szCs w:val="20"/>
        </w:rPr>
        <w:t xml:space="preserve"> </w:t>
      </w:r>
      <w:r>
        <w:rPr>
          <w:rFonts w:ascii="Verdana" w:hAnsi="Verdana" w:cs="Arial" w:hint="eastAsia"/>
          <w:szCs w:val="20"/>
        </w:rPr>
        <w:t>있다</w:t>
      </w:r>
      <w:r>
        <w:rPr>
          <w:rFonts w:ascii="Verdana" w:hAnsi="Verdana" w:cs="Arial" w:hint="eastAsia"/>
          <w:szCs w:val="20"/>
        </w:rPr>
        <w:t>.</w:t>
      </w:r>
    </w:p>
    <w:p w14:paraId="776A417A" w14:textId="77777777" w:rsidR="00207BDC" w:rsidRPr="007B270B" w:rsidRDefault="00207BDC" w:rsidP="00A032A4">
      <w:pPr>
        <w:spacing w:line="276" w:lineRule="auto"/>
        <w:rPr>
          <w:rFonts w:ascii="Verdana" w:hAnsi="Verdana" w:cs="Arial"/>
          <w:szCs w:val="20"/>
        </w:rPr>
      </w:pPr>
    </w:p>
    <w:p w14:paraId="4AC697D0" w14:textId="40E50329" w:rsidR="00207BDC" w:rsidRPr="00207BDC" w:rsidRDefault="00207BDC" w:rsidP="00A032A4">
      <w:pPr>
        <w:spacing w:line="276" w:lineRule="auto"/>
        <w:rPr>
          <w:rFonts w:ascii="Verdana" w:hAnsi="Verdana" w:cs="Arial"/>
          <w:b/>
          <w:bCs/>
          <w:szCs w:val="20"/>
        </w:rPr>
      </w:pPr>
      <w:r w:rsidRPr="00310FA4">
        <w:rPr>
          <w:rFonts w:ascii="Verdana" w:hAnsi="Verdana" w:cs="Arial" w:hint="eastAsia"/>
          <w:b/>
          <w:bCs/>
          <w:szCs w:val="20"/>
          <w:highlight w:val="yellow"/>
        </w:rPr>
        <w:t>20230609_042440.jpg</w:t>
      </w:r>
    </w:p>
    <w:p w14:paraId="59D4F87A" w14:textId="77777777" w:rsidR="00207BDC" w:rsidRDefault="00207BDC" w:rsidP="00A032A4">
      <w:pPr>
        <w:spacing w:line="276" w:lineRule="auto"/>
        <w:rPr>
          <w:rFonts w:ascii="Verdana" w:hAnsi="Verdana" w:cs="Arial"/>
          <w:szCs w:val="20"/>
        </w:rPr>
      </w:pPr>
    </w:p>
    <w:p w14:paraId="33019A36" w14:textId="77777777" w:rsidR="007B270B" w:rsidRPr="0050534A" w:rsidRDefault="007B270B" w:rsidP="00A032A4">
      <w:pPr>
        <w:spacing w:line="276" w:lineRule="auto"/>
        <w:rPr>
          <w:rFonts w:ascii="Verdana" w:hAnsi="Verdana" w:cs="Arial"/>
          <w:szCs w:val="20"/>
        </w:rPr>
      </w:pPr>
    </w:p>
    <w:p w14:paraId="43C44CA1" w14:textId="282BFC83" w:rsidR="00A032A4" w:rsidRPr="00A032A4" w:rsidRDefault="00A032A4" w:rsidP="00A032A4">
      <w:pPr>
        <w:spacing w:line="276" w:lineRule="auto"/>
        <w:rPr>
          <w:rFonts w:ascii="Verdana" w:hAnsi="Verdana" w:cs="Arial"/>
          <w:sz w:val="24"/>
          <w:szCs w:val="24"/>
        </w:rPr>
      </w:pPr>
      <w:commentRangeStart w:id="5"/>
      <w:r>
        <w:rPr>
          <w:rFonts w:ascii="Verdana" w:hAnsi="Verdana" w:cs="Arial" w:hint="eastAsia"/>
          <w:sz w:val="24"/>
          <w:szCs w:val="24"/>
        </w:rPr>
        <w:t xml:space="preserve">5. </w:t>
      </w:r>
      <w:r w:rsidRPr="00A032A4">
        <w:rPr>
          <w:rFonts w:ascii="Verdana" w:hAnsi="Verdana" w:cs="Arial"/>
          <w:sz w:val="24"/>
          <w:szCs w:val="24"/>
        </w:rPr>
        <w:t>What smartphone were the photo files found in question 4 taken on?</w:t>
      </w:r>
      <w:commentRangeEnd w:id="5"/>
      <w:r w:rsidR="00971400">
        <w:rPr>
          <w:rStyle w:val="aa"/>
        </w:rPr>
        <w:commentReference w:id="5"/>
      </w:r>
      <w:r w:rsidRPr="00A032A4">
        <w:rPr>
          <w:rFonts w:ascii="Verdana" w:hAnsi="Verdana" w:cs="Arial"/>
          <w:sz w:val="24"/>
          <w:szCs w:val="24"/>
        </w:rPr>
        <w:t xml:space="preserve"> (30 points)</w:t>
      </w:r>
    </w:p>
    <w:p w14:paraId="0E786AD3" w14:textId="4761CA6E" w:rsidR="00317415" w:rsidRDefault="00E2632C" w:rsidP="00317415">
      <w:r>
        <w:rPr>
          <w:rFonts w:hint="eastAsia"/>
        </w:rPr>
        <w:t xml:space="preserve">EXIF 정보를 나타내는 툴 중 하나인 </w:t>
      </w:r>
      <w:proofErr w:type="spellStart"/>
      <w:r w:rsidR="00317415">
        <w:rPr>
          <w:rFonts w:hint="eastAsia"/>
        </w:rPr>
        <w:t>ExiftoolGUI</w:t>
      </w:r>
      <w:proofErr w:type="spellEnd"/>
      <w:r>
        <w:rPr>
          <w:rFonts w:hint="eastAsia"/>
        </w:rPr>
        <w:t>를 사용하였다.</w:t>
      </w:r>
    </w:p>
    <w:p w14:paraId="391F12E3" w14:textId="77777777" w:rsidR="00317415" w:rsidRDefault="00317415" w:rsidP="00317415"/>
    <w:p w14:paraId="6BCA221F" w14:textId="2E79CBE7" w:rsidR="00A032A4" w:rsidRDefault="00317415" w:rsidP="00317415">
      <w:r w:rsidRPr="00317415">
        <w:rPr>
          <w:noProof/>
        </w:rPr>
        <w:lastRenderedPageBreak/>
        <w:drawing>
          <wp:inline distT="0" distB="0" distL="0" distR="0" wp14:anchorId="03CE5F39" wp14:editId="01F69CB4">
            <wp:extent cx="5014444" cy="2880000"/>
            <wp:effectExtent l="0" t="0" r="0" b="0"/>
            <wp:docPr id="659640038" name="그림 1" descr="텍스트, 스크린샷, 소프트웨어, 컴퓨터 아이콘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640038" name="그림 1" descr="텍스트, 스크린샷, 소프트웨어, 컴퓨터 아이콘이(가) 표시된 사진&#10;&#10;자동 생성된 설명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1444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41784" w14:textId="320130D9" w:rsidR="00317415" w:rsidRPr="00951D56" w:rsidRDefault="00317415" w:rsidP="00785C91">
      <w:pPr>
        <w:rPr>
          <w:b/>
          <w:bCs/>
        </w:rPr>
      </w:pPr>
      <w:r w:rsidRPr="00310FA4">
        <w:rPr>
          <w:b/>
          <w:bCs/>
          <w:highlight w:val="yellow"/>
        </w:rPr>
        <w:t>iPhone 12 Pro back triple camera 4.2mm f/1.6</w:t>
      </w:r>
    </w:p>
    <w:p w14:paraId="435689BD" w14:textId="77777777" w:rsidR="00A032A4" w:rsidRDefault="00A032A4" w:rsidP="00785C91"/>
    <w:p w14:paraId="5C25A202" w14:textId="77777777" w:rsidR="00310FA4" w:rsidRPr="00785C91" w:rsidRDefault="00310FA4" w:rsidP="00785C91">
      <w:pPr>
        <w:rPr>
          <w:rFonts w:hint="eastAsia"/>
        </w:rPr>
      </w:pPr>
    </w:p>
    <w:p w14:paraId="58967214" w14:textId="49F6A51A" w:rsidR="00785C91" w:rsidRPr="00785C91" w:rsidRDefault="00F82FB5" w:rsidP="00785C91">
      <w:r>
        <w:rPr>
          <w:rFonts w:ascii="Verdana" w:hAnsi="Verdana"/>
          <w:b/>
          <w:noProof/>
          <w:sz w:val="28"/>
          <w:szCs w:val="3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628B17C" wp14:editId="4D798459">
                <wp:simplePos x="0" y="0"/>
                <wp:positionH relativeFrom="margin">
                  <wp:posOffset>-509</wp:posOffset>
                </wp:positionH>
                <wp:positionV relativeFrom="paragraph">
                  <wp:posOffset>20307</wp:posOffset>
                </wp:positionV>
                <wp:extent cx="5711842" cy="1164292"/>
                <wp:effectExtent l="19050" t="19050" r="41275" b="36195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11842" cy="1164292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57150">
                          <a:solidFill>
                            <a:srgbClr val="C00000"/>
                          </a:solidFill>
                        </a:ln>
                      </wps:spPr>
                      <wps:txbx>
                        <w:txbxContent>
                          <w:p w14:paraId="6D27BEFA" w14:textId="0A43240B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The deadline for this problem is </w:t>
                            </w:r>
                            <w:r w:rsidR="00EA4882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August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 xml:space="preserve"> 3</w:t>
                            </w:r>
                            <w:r w:rsidR="00EA4882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  <w:u w:val="single"/>
                              </w:rPr>
                              <w:t>1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 xml:space="preserve">. </w:t>
                            </w:r>
                          </w:p>
                          <w:p w14:paraId="28D66965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</w:pPr>
                            <w:r w:rsidRPr="00AB14ED">
                              <w:rPr>
                                <w:rFonts w:hint="eastAsia"/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P</w:t>
                            </w:r>
                            <w:r w:rsidRPr="00AB14ED">
                              <w:rPr>
                                <w:b/>
                                <w:bCs/>
                                <w:color w:val="FFFF00"/>
                                <w:sz w:val="24"/>
                                <w:szCs w:val="28"/>
                              </w:rPr>
                              <w:t>lease do not post your write-up before the deadline for fair competition!</w:t>
                            </w:r>
                          </w:p>
                          <w:p w14:paraId="449602CF" w14:textId="77777777" w:rsidR="00F82FB5" w:rsidRPr="00AB14ED" w:rsidRDefault="00F82FB5" w:rsidP="00F82FB5">
                            <w:pPr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</w:pPr>
                            <w:r w:rsidRPr="00AB14ED">
                              <w:rPr>
                                <w:b/>
                                <w:bCs/>
                                <w:color w:val="FFFF00"/>
                                <w:sz w:val="16"/>
                                <w:szCs w:val="18"/>
                              </w:rPr>
                              <w:t>* Delete this box when submitting your answer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628B17C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.05pt;margin-top:1.6pt;width:449.75pt;height:91.7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" fillcolor="#c00000" strokecolor="#c00000" strokeweight="4.5pt">
                <v:textbox>
                  <w:txbxContent>
                    <w:p w14:paraId="6D27BEFA" w14:textId="0A43240B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The deadline for this problem is </w:t>
                      </w:r>
                      <w:r w:rsidR="00EA4882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August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 xml:space="preserve"> 3</w:t>
                      </w:r>
                      <w:r w:rsidR="00EA4882">
                        <w:rPr>
                          <w:b/>
                          <w:bCs/>
                          <w:color w:val="FFFF00"/>
                          <w:sz w:val="24"/>
                          <w:szCs w:val="28"/>
                          <w:u w:val="single"/>
                        </w:rPr>
                        <w:t>1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 xml:space="preserve">. </w:t>
                      </w:r>
                    </w:p>
                    <w:p w14:paraId="28D66965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</w:pPr>
                      <w:r w:rsidRPr="00AB14ED">
                        <w:rPr>
                          <w:rFonts w:hint="eastAsia"/>
                          <w:b/>
                          <w:bCs/>
                          <w:color w:val="FFFF00"/>
                          <w:sz w:val="24"/>
                          <w:szCs w:val="28"/>
                        </w:rPr>
                        <w:t>P</w:t>
                      </w:r>
                      <w:r w:rsidRPr="00AB14ED">
                        <w:rPr>
                          <w:b/>
                          <w:bCs/>
                          <w:color w:val="FFFF00"/>
                          <w:sz w:val="24"/>
                          <w:szCs w:val="28"/>
                        </w:rPr>
                        <w:t>lease do not post your write-up before the deadline for fair competition!</w:t>
                      </w:r>
                    </w:p>
                    <w:p w14:paraId="449602CF" w14:textId="77777777" w:rsidR="00F82FB5" w:rsidRPr="00AB14ED" w:rsidRDefault="00F82FB5" w:rsidP="00F82FB5">
                      <w:pPr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</w:pPr>
                      <w:r w:rsidRPr="00AB14ED">
                        <w:rPr>
                          <w:b/>
                          <w:bCs/>
                          <w:color w:val="FFFF00"/>
                          <w:sz w:val="16"/>
                          <w:szCs w:val="18"/>
                        </w:rPr>
                        <w:t>* Delete this box when submitting your answer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EA35517" w14:textId="77777777" w:rsidR="00785C91" w:rsidRPr="00785C91" w:rsidRDefault="00785C91" w:rsidP="00785C91"/>
    <w:p w14:paraId="7B041570" w14:textId="77777777" w:rsidR="00785C91" w:rsidRPr="00785C91" w:rsidRDefault="00785C91" w:rsidP="00785C91"/>
    <w:p w14:paraId="66B771D5" w14:textId="77777777" w:rsidR="00785C91" w:rsidRPr="00785C91" w:rsidRDefault="00785C91" w:rsidP="00785C91"/>
    <w:p w14:paraId="2696D3DE" w14:textId="77777777" w:rsidR="00785C91" w:rsidRPr="00785C91" w:rsidRDefault="00785C91" w:rsidP="00785C91"/>
    <w:p w14:paraId="034ABD2D" w14:textId="77777777" w:rsidR="00785C91" w:rsidRPr="00785C91" w:rsidRDefault="00785C91" w:rsidP="00785C91"/>
    <w:sectPr w:rsidR="00785C91" w:rsidRPr="00785C91" w:rsidSect="00393185">
      <w:footerReference w:type="default" r:id="rId22"/>
      <w:pgSz w:w="11906" w:h="16838"/>
      <w:pgMar w:top="1701" w:right="1440" w:bottom="1440" w:left="1440" w:header="851" w:footer="0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1" w:author="만든 이" w:initials="오전">
    <w:p w14:paraId="609A4069" w14:textId="77777777" w:rsidR="00971400" w:rsidRDefault="00971400" w:rsidP="00971400">
      <w:pPr>
        <w:pStyle w:val="ab"/>
      </w:pPr>
      <w:r>
        <w:rPr>
          <w:rStyle w:val="aa"/>
        </w:rPr>
        <w:annotationRef/>
      </w:r>
      <w:r>
        <w:t xml:space="preserve">사용자의 Google, YouTube 그리고 Instagram 계정 이름은 무엇입니까? </w:t>
      </w:r>
    </w:p>
  </w:comment>
  <w:comment w:id="2" w:author="만든 이" w:initials="오전">
    <w:p w14:paraId="583A8B99" w14:textId="77777777" w:rsidR="00971400" w:rsidRDefault="00971400" w:rsidP="00971400">
      <w:pPr>
        <w:pStyle w:val="ab"/>
      </w:pPr>
      <w:r>
        <w:rPr>
          <w:rStyle w:val="aa"/>
        </w:rPr>
        <w:annotationRef/>
      </w:r>
      <w:r>
        <w:t xml:space="preserve">증거 스마트폰이 연결된 무선 네트워크의 SSID와 위치(위도, 경도 좌표)는 무엇입니까? </w:t>
      </w:r>
    </w:p>
  </w:comment>
  <w:comment w:id="3" w:author="만든 이" w:initials="오전">
    <w:p w14:paraId="137F35EE" w14:textId="77777777" w:rsidR="00971400" w:rsidRDefault="00971400" w:rsidP="00971400">
      <w:pPr>
        <w:pStyle w:val="ab"/>
      </w:pPr>
      <w:r>
        <w:rPr>
          <w:rStyle w:val="aa"/>
        </w:rPr>
        <w:annotationRef/>
      </w:r>
      <w:r>
        <w:t>스마트폰으로 촬영된 사진 중에 편집된 'EXIF 타임스탬프'를 가진 것은 어떤 것입니까?</w:t>
      </w:r>
    </w:p>
  </w:comment>
  <w:comment w:id="4" w:author="만든 이" w:initials="오전">
    <w:p w14:paraId="73FF2741" w14:textId="77777777" w:rsidR="00971400" w:rsidRDefault="00971400" w:rsidP="00971400">
      <w:pPr>
        <w:pStyle w:val="ab"/>
      </w:pPr>
      <w:r>
        <w:rPr>
          <w:rStyle w:val="aa"/>
        </w:rPr>
        <w:annotationRef/>
      </w:r>
      <w:r>
        <w:t xml:space="preserve">인스타그램에 업로드된 사진 중 증거 스마트폰에서 촬영되지 않은 것은 무엇입니까? </w:t>
      </w:r>
    </w:p>
  </w:comment>
  <w:comment w:id="5" w:author="만든 이" w:initials="오전">
    <w:p w14:paraId="0A3AEA85" w14:textId="77777777" w:rsidR="00971400" w:rsidRDefault="00971400" w:rsidP="00971400">
      <w:pPr>
        <w:pStyle w:val="ab"/>
      </w:pPr>
      <w:r>
        <w:rPr>
          <w:rStyle w:val="aa"/>
        </w:rPr>
        <w:annotationRef/>
      </w:r>
      <w:r>
        <w:t xml:space="preserve">질문 4에서 발견된 사진 파일은 어떤 스마트폰에서 촬영되었습니까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609A4069" w15:done="0"/>
  <w15:commentEx w15:paraId="583A8B99" w15:done="0"/>
  <w15:commentEx w15:paraId="137F35EE" w15:done="0"/>
  <w15:commentEx w15:paraId="73FF2741" w15:done="0"/>
  <w15:commentEx w15:paraId="0A3AEA8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609A4069" w16cid:durableId="3516009F"/>
  <w16cid:commentId w16cid:paraId="583A8B99" w16cid:durableId="5E95CC54"/>
  <w16cid:commentId w16cid:paraId="137F35EE" w16cid:durableId="5784C1CD"/>
  <w16cid:commentId w16cid:paraId="73FF2741" w16cid:durableId="2BB5E30B"/>
  <w16cid:commentId w16cid:paraId="0A3AEA85" w16cid:durableId="2796511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9D1A51" w14:textId="77777777" w:rsidR="005948CF" w:rsidRDefault="005948CF" w:rsidP="009E0923">
      <w:pPr>
        <w:spacing w:after="0" w:line="240" w:lineRule="auto"/>
      </w:pPr>
      <w:r>
        <w:separator/>
      </w:r>
    </w:p>
  </w:endnote>
  <w:endnote w:type="continuationSeparator" w:id="0">
    <w:p w14:paraId="7DBAB299" w14:textId="77777777" w:rsidR="005948CF" w:rsidRDefault="005948CF" w:rsidP="009E09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E916F9" w14:textId="7632310F" w:rsidR="00393185" w:rsidRPr="00B64F3B" w:rsidRDefault="00393185" w:rsidP="000F3595">
    <w:pPr>
      <w:pStyle w:val="a4"/>
      <w:tabs>
        <w:tab w:val="center" w:pos="4680"/>
        <w:tab w:val="right" w:pos="9360"/>
      </w:tabs>
      <w:spacing w:line="240" w:lineRule="auto"/>
      <w:rPr>
        <w:rFonts w:ascii="Arial" w:hAnsi="Arial" w:cs="Arial"/>
      </w:rPr>
    </w:pPr>
    <w:r w:rsidRPr="00393185">
      <w:rPr>
        <w:rFonts w:ascii="Arial" w:hAnsi="Arial" w:cs="Arial"/>
        <w:b/>
        <w:color w:val="002060"/>
      </w:rPr>
      <w:tab/>
    </w:r>
    <w:r w:rsidRPr="000F34FA">
      <w:rPr>
        <w:rFonts w:ascii="Arial" w:hAnsi="Arial" w:cs="Arial"/>
        <w:b/>
        <w:color w:val="002060"/>
        <w:sz w:val="24"/>
      </w:rPr>
      <w:t>Digital Forensics Challenge 20</w:t>
    </w:r>
    <w:r w:rsidR="00347120">
      <w:rPr>
        <w:rFonts w:ascii="Arial" w:hAnsi="Arial" w:cs="Arial"/>
        <w:b/>
        <w:color w:val="002060"/>
        <w:sz w:val="24"/>
      </w:rPr>
      <w:t>2</w:t>
    </w:r>
    <w:r w:rsidR="00405890">
      <w:rPr>
        <w:rFonts w:ascii="Arial" w:hAnsi="Arial" w:cs="Arial"/>
        <w:b/>
        <w:color w:val="002060"/>
        <w:sz w:val="24"/>
      </w:rPr>
      <w:t>3</w:t>
    </w:r>
    <w:r>
      <w:rPr>
        <w:rFonts w:ascii="Arial" w:hAnsi="Arial" w:cs="Arial"/>
        <w:b/>
        <w:color w:val="C00000"/>
      </w:rPr>
      <w:tab/>
    </w:r>
    <w:r w:rsidRPr="00227EC6">
      <w:rPr>
        <w:rFonts w:ascii="Arial" w:hAnsi="Arial" w:cs="Arial"/>
        <w:szCs w:val="20"/>
      </w:rPr>
      <w:t xml:space="preserve">Page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PAGE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  <w:r w:rsidRPr="00227EC6">
      <w:rPr>
        <w:rFonts w:ascii="Arial" w:hAnsi="Arial" w:cs="Arial"/>
        <w:szCs w:val="20"/>
      </w:rPr>
      <w:t xml:space="preserve"> of </w:t>
    </w:r>
    <w:r w:rsidRPr="00227EC6">
      <w:rPr>
        <w:rFonts w:ascii="Arial" w:hAnsi="Arial" w:cs="Arial"/>
        <w:szCs w:val="20"/>
      </w:rPr>
      <w:fldChar w:fldCharType="begin"/>
    </w:r>
    <w:r w:rsidRPr="00227EC6">
      <w:rPr>
        <w:rFonts w:ascii="Arial" w:hAnsi="Arial" w:cs="Arial"/>
        <w:szCs w:val="20"/>
      </w:rPr>
      <w:instrText xml:space="preserve"> NUMPAGES </w:instrText>
    </w:r>
    <w:r w:rsidRPr="00227EC6">
      <w:rPr>
        <w:rFonts w:ascii="Arial" w:hAnsi="Arial" w:cs="Arial"/>
        <w:szCs w:val="20"/>
      </w:rPr>
      <w:fldChar w:fldCharType="separate"/>
    </w:r>
    <w:r w:rsidR="005C5952">
      <w:rPr>
        <w:rFonts w:ascii="Arial" w:hAnsi="Arial" w:cs="Arial"/>
        <w:noProof/>
        <w:szCs w:val="20"/>
      </w:rPr>
      <w:t>3</w:t>
    </w:r>
    <w:r w:rsidRPr="00227EC6">
      <w:rPr>
        <w:rFonts w:ascii="Arial" w:hAnsi="Arial" w:cs="Arial"/>
        <w:szCs w:val="20"/>
      </w:rPr>
      <w:fldChar w:fldCharType="end"/>
    </w:r>
  </w:p>
  <w:p w14:paraId="6F2301B5" w14:textId="3DF49D5C" w:rsidR="00393185" w:rsidRPr="000F34FA" w:rsidRDefault="00000000" w:rsidP="000F3595">
    <w:pPr>
      <w:pStyle w:val="a3"/>
      <w:spacing w:line="240" w:lineRule="auto"/>
      <w:jc w:val="center"/>
      <w:rPr>
        <w:rFonts w:ascii="Arial" w:hAnsi="Arial" w:cs="Arial"/>
        <w:sz w:val="24"/>
        <w:szCs w:val="20"/>
      </w:rPr>
    </w:pPr>
    <w:hyperlink r:id="rId1" w:history="1">
      <w:r w:rsidR="005B74BF" w:rsidRPr="009148B2">
        <w:rPr>
          <w:rStyle w:val="a5"/>
          <w:rFonts w:ascii="Arial" w:hAnsi="Arial" w:cs="Arial"/>
          <w:sz w:val="24"/>
          <w:szCs w:val="20"/>
        </w:rPr>
        <w:t>https://dfchallenge.org</w:t>
      </w:r>
    </w:hyperlink>
  </w:p>
  <w:p w14:paraId="2D055FE3" w14:textId="77777777" w:rsidR="00E56623" w:rsidRPr="00393185" w:rsidRDefault="00E56623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CCCFB6" w14:textId="77777777" w:rsidR="005948CF" w:rsidRDefault="005948CF" w:rsidP="009E0923">
      <w:pPr>
        <w:spacing w:after="0" w:line="240" w:lineRule="auto"/>
      </w:pPr>
      <w:r>
        <w:separator/>
      </w:r>
    </w:p>
  </w:footnote>
  <w:footnote w:type="continuationSeparator" w:id="0">
    <w:p w14:paraId="4DA93D28" w14:textId="77777777" w:rsidR="005948CF" w:rsidRDefault="005948CF" w:rsidP="009E09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C72EB9"/>
    <w:multiLevelType w:val="hybridMultilevel"/>
    <w:tmpl w:val="BF548E52"/>
    <w:lvl w:ilvl="0" w:tplc="54DAA064">
      <w:start w:val="1"/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F2E97"/>
    <w:multiLevelType w:val="hybridMultilevel"/>
    <w:tmpl w:val="792C0A4C"/>
    <w:lvl w:ilvl="0" w:tplc="77A6C00A">
      <w:start w:val="1"/>
      <w:numFmt w:val="decimal"/>
      <w:lvlText w:val="%1)"/>
      <w:lvlJc w:val="left"/>
      <w:pPr>
        <w:ind w:left="760" w:hanging="360"/>
      </w:pPr>
      <w:rPr>
        <w:rFonts w:ascii="Verdana" w:eastAsiaTheme="minorEastAsia" w:hAnsi="Verdana" w:cs="Arial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2476853"/>
    <w:multiLevelType w:val="hybridMultilevel"/>
    <w:tmpl w:val="2446FD30"/>
    <w:lvl w:ilvl="0" w:tplc="D946041C">
      <w:start w:val="302"/>
      <w:numFmt w:val="bullet"/>
      <w:lvlText w:val="※"/>
      <w:lvlJc w:val="left"/>
      <w:pPr>
        <w:ind w:left="3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3" w15:restartNumberingAfterBreak="0">
    <w:nsid w:val="179B591B"/>
    <w:multiLevelType w:val="hybridMultilevel"/>
    <w:tmpl w:val="357A1510"/>
    <w:lvl w:ilvl="0" w:tplc="75A82A18">
      <w:numFmt w:val="bullet"/>
      <w:lvlText w:val="•"/>
      <w:lvlJc w:val="left"/>
      <w:pPr>
        <w:ind w:left="15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4" w15:restartNumberingAfterBreak="0">
    <w:nsid w:val="1C9F4326"/>
    <w:multiLevelType w:val="hybridMultilevel"/>
    <w:tmpl w:val="BE9873E0"/>
    <w:lvl w:ilvl="0" w:tplc="795E85B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EC23BB4"/>
    <w:multiLevelType w:val="hybridMultilevel"/>
    <w:tmpl w:val="3B2219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24ED638E"/>
    <w:multiLevelType w:val="hybridMultilevel"/>
    <w:tmpl w:val="2BDE3F6C"/>
    <w:lvl w:ilvl="0" w:tplc="04090001">
      <w:start w:val="1"/>
      <w:numFmt w:val="bullet"/>
      <w:lvlText w:val=""/>
      <w:lvlJc w:val="left"/>
      <w:pPr>
        <w:ind w:left="76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1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00"/>
      </w:pPr>
      <w:rPr>
        <w:rFonts w:ascii="Wingdings" w:hAnsi="Wingdings" w:hint="default"/>
      </w:rPr>
    </w:lvl>
  </w:abstractNum>
  <w:abstractNum w:abstractNumId="7" w15:restartNumberingAfterBreak="0">
    <w:nsid w:val="2CAE3A3F"/>
    <w:multiLevelType w:val="hybridMultilevel"/>
    <w:tmpl w:val="D688BC3A"/>
    <w:lvl w:ilvl="0" w:tplc="0FEE8F02">
      <w:start w:val="1"/>
      <w:numFmt w:val="decimal"/>
      <w:lvlText w:val="(%1)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E205002"/>
    <w:multiLevelType w:val="hybridMultilevel"/>
    <w:tmpl w:val="697292D6"/>
    <w:lvl w:ilvl="0" w:tplc="C7E651D2">
      <w:start w:val="1"/>
      <w:numFmt w:val="decimal"/>
      <w:lvlText w:val="%1."/>
      <w:lvlJc w:val="left"/>
      <w:pPr>
        <w:ind w:left="8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320" w:hanging="440"/>
      </w:pPr>
    </w:lvl>
    <w:lvl w:ilvl="2" w:tplc="0409001B" w:tentative="1">
      <w:start w:val="1"/>
      <w:numFmt w:val="lowerRoman"/>
      <w:lvlText w:val="%3."/>
      <w:lvlJc w:val="right"/>
      <w:pPr>
        <w:ind w:left="1760" w:hanging="440"/>
      </w:pPr>
    </w:lvl>
    <w:lvl w:ilvl="3" w:tplc="0409000F" w:tentative="1">
      <w:start w:val="1"/>
      <w:numFmt w:val="decimal"/>
      <w:lvlText w:val="%4."/>
      <w:lvlJc w:val="left"/>
      <w:pPr>
        <w:ind w:left="2200" w:hanging="440"/>
      </w:pPr>
    </w:lvl>
    <w:lvl w:ilvl="4" w:tplc="04090019" w:tentative="1">
      <w:start w:val="1"/>
      <w:numFmt w:val="upperLetter"/>
      <w:lvlText w:val="%5."/>
      <w:lvlJc w:val="left"/>
      <w:pPr>
        <w:ind w:left="2640" w:hanging="440"/>
      </w:pPr>
    </w:lvl>
    <w:lvl w:ilvl="5" w:tplc="0409001B" w:tentative="1">
      <w:start w:val="1"/>
      <w:numFmt w:val="lowerRoman"/>
      <w:lvlText w:val="%6."/>
      <w:lvlJc w:val="right"/>
      <w:pPr>
        <w:ind w:left="3080" w:hanging="440"/>
      </w:pPr>
    </w:lvl>
    <w:lvl w:ilvl="6" w:tplc="0409000F" w:tentative="1">
      <w:start w:val="1"/>
      <w:numFmt w:val="decimal"/>
      <w:lvlText w:val="%7."/>
      <w:lvlJc w:val="left"/>
      <w:pPr>
        <w:ind w:left="3520" w:hanging="440"/>
      </w:pPr>
    </w:lvl>
    <w:lvl w:ilvl="7" w:tplc="04090019" w:tentative="1">
      <w:start w:val="1"/>
      <w:numFmt w:val="upperLetter"/>
      <w:lvlText w:val="%8."/>
      <w:lvlJc w:val="left"/>
      <w:pPr>
        <w:ind w:left="3960" w:hanging="440"/>
      </w:pPr>
    </w:lvl>
    <w:lvl w:ilvl="8" w:tplc="0409001B" w:tentative="1">
      <w:start w:val="1"/>
      <w:numFmt w:val="lowerRoman"/>
      <w:lvlText w:val="%9."/>
      <w:lvlJc w:val="right"/>
      <w:pPr>
        <w:ind w:left="4400" w:hanging="440"/>
      </w:pPr>
    </w:lvl>
  </w:abstractNum>
  <w:abstractNum w:abstractNumId="9" w15:restartNumberingAfterBreak="0">
    <w:nsid w:val="364A020D"/>
    <w:multiLevelType w:val="hybridMultilevel"/>
    <w:tmpl w:val="99BE7332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392A478C"/>
    <w:multiLevelType w:val="hybridMultilevel"/>
    <w:tmpl w:val="AC20E3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3341C0"/>
    <w:multiLevelType w:val="hybridMultilevel"/>
    <w:tmpl w:val="AC06F500"/>
    <w:lvl w:ilvl="0" w:tplc="FFFFFFFF">
      <w:start w:val="1"/>
      <w:numFmt w:val="decimal"/>
      <w:lvlText w:val="%1."/>
      <w:lvlJc w:val="left"/>
      <w:pPr>
        <w:ind w:left="760" w:hanging="360"/>
      </w:pPr>
      <w:rPr>
        <w:rFonts w:ascii="Verdana" w:eastAsiaTheme="minorEastAsia" w:hAnsi="Verdana" w:cs="Arial"/>
      </w:rPr>
    </w:lvl>
    <w:lvl w:ilvl="1" w:tplc="FFFFFFFF" w:tentative="1">
      <w:start w:val="1"/>
      <w:numFmt w:val="upperLetter"/>
      <w:lvlText w:val="%2."/>
      <w:lvlJc w:val="left"/>
      <w:pPr>
        <w:ind w:left="1200" w:hanging="400"/>
      </w:pPr>
    </w:lvl>
    <w:lvl w:ilvl="2" w:tplc="FFFFFFFF" w:tentative="1">
      <w:start w:val="1"/>
      <w:numFmt w:val="lowerRoman"/>
      <w:lvlText w:val="%3."/>
      <w:lvlJc w:val="right"/>
      <w:pPr>
        <w:ind w:left="1600" w:hanging="400"/>
      </w:pPr>
    </w:lvl>
    <w:lvl w:ilvl="3" w:tplc="FFFFFFFF" w:tentative="1">
      <w:start w:val="1"/>
      <w:numFmt w:val="decimal"/>
      <w:lvlText w:val="%4."/>
      <w:lvlJc w:val="left"/>
      <w:pPr>
        <w:ind w:left="2000" w:hanging="400"/>
      </w:pPr>
    </w:lvl>
    <w:lvl w:ilvl="4" w:tplc="FFFFFFFF" w:tentative="1">
      <w:start w:val="1"/>
      <w:numFmt w:val="upperLetter"/>
      <w:lvlText w:val="%5."/>
      <w:lvlJc w:val="left"/>
      <w:pPr>
        <w:ind w:left="2400" w:hanging="400"/>
      </w:pPr>
    </w:lvl>
    <w:lvl w:ilvl="5" w:tplc="FFFFFFFF" w:tentative="1">
      <w:start w:val="1"/>
      <w:numFmt w:val="lowerRoman"/>
      <w:lvlText w:val="%6."/>
      <w:lvlJc w:val="right"/>
      <w:pPr>
        <w:ind w:left="2800" w:hanging="400"/>
      </w:pPr>
    </w:lvl>
    <w:lvl w:ilvl="6" w:tplc="FFFFFFFF" w:tentative="1">
      <w:start w:val="1"/>
      <w:numFmt w:val="decimal"/>
      <w:lvlText w:val="%7."/>
      <w:lvlJc w:val="left"/>
      <w:pPr>
        <w:ind w:left="3200" w:hanging="400"/>
      </w:pPr>
    </w:lvl>
    <w:lvl w:ilvl="7" w:tplc="FFFFFFFF" w:tentative="1">
      <w:start w:val="1"/>
      <w:numFmt w:val="upperLetter"/>
      <w:lvlText w:val="%8."/>
      <w:lvlJc w:val="left"/>
      <w:pPr>
        <w:ind w:left="3600" w:hanging="400"/>
      </w:pPr>
    </w:lvl>
    <w:lvl w:ilvl="8" w:tplc="FFFFFFFF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414776BC"/>
    <w:multiLevelType w:val="hybridMultilevel"/>
    <w:tmpl w:val="BC8248A6"/>
    <w:lvl w:ilvl="0" w:tplc="724AEBEE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30763F"/>
    <w:multiLevelType w:val="hybridMultilevel"/>
    <w:tmpl w:val="55925614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56F300E7"/>
    <w:multiLevelType w:val="hybridMultilevel"/>
    <w:tmpl w:val="72B4DB30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8D7784E"/>
    <w:multiLevelType w:val="multilevel"/>
    <w:tmpl w:val="AC06F500"/>
    <w:styleLink w:val="1"/>
    <w:lvl w:ilvl="0">
      <w:start w:val="1"/>
      <w:numFmt w:val="decimal"/>
      <w:lvlText w:val="%1."/>
      <w:lvlJc w:val="left"/>
      <w:pPr>
        <w:ind w:left="760" w:hanging="360"/>
      </w:pPr>
      <w:rPr>
        <w:rFonts w:ascii="Verdana" w:eastAsiaTheme="minorEastAsia" w:hAnsi="Verdana" w:cs="Arial"/>
      </w:rPr>
    </w:lvl>
    <w:lvl w:ilvl="1">
      <w:start w:val="1"/>
      <w:numFmt w:val="upperLetter"/>
      <w:lvlText w:val="%2."/>
      <w:lvlJc w:val="left"/>
      <w:pPr>
        <w:ind w:left="1200" w:hanging="400"/>
      </w:pPr>
    </w:lvl>
    <w:lvl w:ilvl="2">
      <w:start w:val="1"/>
      <w:numFmt w:val="lowerRoman"/>
      <w:lvlText w:val="%3."/>
      <w:lvlJc w:val="right"/>
      <w:pPr>
        <w:ind w:left="1600" w:hanging="400"/>
      </w:pPr>
    </w:lvl>
    <w:lvl w:ilvl="3">
      <w:start w:val="1"/>
      <w:numFmt w:val="decimal"/>
      <w:lvlText w:val="%4."/>
      <w:lvlJc w:val="left"/>
      <w:pPr>
        <w:ind w:left="2000" w:hanging="400"/>
      </w:pPr>
    </w:lvl>
    <w:lvl w:ilvl="4">
      <w:start w:val="1"/>
      <w:numFmt w:val="upperLetter"/>
      <w:lvlText w:val="%5."/>
      <w:lvlJc w:val="left"/>
      <w:pPr>
        <w:ind w:left="2400" w:hanging="400"/>
      </w:pPr>
    </w:lvl>
    <w:lvl w:ilvl="5">
      <w:start w:val="1"/>
      <w:numFmt w:val="lowerRoman"/>
      <w:lvlText w:val="%6."/>
      <w:lvlJc w:val="right"/>
      <w:pPr>
        <w:ind w:left="2800" w:hanging="400"/>
      </w:pPr>
    </w:lvl>
    <w:lvl w:ilvl="6">
      <w:start w:val="1"/>
      <w:numFmt w:val="decimal"/>
      <w:lvlText w:val="%7."/>
      <w:lvlJc w:val="left"/>
      <w:pPr>
        <w:ind w:left="3200" w:hanging="400"/>
      </w:pPr>
    </w:lvl>
    <w:lvl w:ilvl="7">
      <w:start w:val="1"/>
      <w:numFmt w:val="upperLetter"/>
      <w:lvlText w:val="%8."/>
      <w:lvlJc w:val="left"/>
      <w:pPr>
        <w:ind w:left="3600" w:hanging="400"/>
      </w:pPr>
    </w:lvl>
    <w:lvl w:ilvl="8">
      <w:start w:val="1"/>
      <w:numFmt w:val="lowerRoman"/>
      <w:lvlText w:val="%9."/>
      <w:lvlJc w:val="right"/>
      <w:pPr>
        <w:ind w:left="4000" w:hanging="400"/>
      </w:pPr>
    </w:lvl>
  </w:abstractNum>
  <w:abstractNum w:abstractNumId="16" w15:restartNumberingAfterBreak="0">
    <w:nsid w:val="5BB043FE"/>
    <w:multiLevelType w:val="hybridMultilevel"/>
    <w:tmpl w:val="F49C85C6"/>
    <w:lvl w:ilvl="0" w:tplc="48F2F022">
      <w:start w:val="100"/>
      <w:numFmt w:val="bullet"/>
      <w:lvlText w:val="-"/>
      <w:lvlJc w:val="left"/>
      <w:pPr>
        <w:ind w:left="760" w:hanging="360"/>
      </w:pPr>
      <w:rPr>
        <w:rFonts w:ascii="Verdana" w:eastAsiaTheme="minorEastAsia" w:hAnsi="Verdana" w:cstheme="minorBidi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7" w15:restartNumberingAfterBreak="0">
    <w:nsid w:val="5F242597"/>
    <w:multiLevelType w:val="hybridMultilevel"/>
    <w:tmpl w:val="43EE63C8"/>
    <w:lvl w:ilvl="0" w:tplc="3FF4F964">
      <w:start w:val="1"/>
      <w:numFmt w:val="bullet"/>
      <w:lvlText w:val="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9570E4C"/>
    <w:multiLevelType w:val="hybridMultilevel"/>
    <w:tmpl w:val="3F226D84"/>
    <w:lvl w:ilvl="0" w:tplc="75A82A18">
      <w:numFmt w:val="bullet"/>
      <w:lvlText w:val="•"/>
      <w:lvlJc w:val="left"/>
      <w:pPr>
        <w:ind w:left="1195" w:hanging="795"/>
      </w:pPr>
      <w:rPr>
        <w:rFonts w:ascii="Verdana" w:eastAsiaTheme="minorEastAsia" w:hAnsi="Verdan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9" w15:restartNumberingAfterBreak="0">
    <w:nsid w:val="74F47BA6"/>
    <w:multiLevelType w:val="hybridMultilevel"/>
    <w:tmpl w:val="F8A0C7BC"/>
    <w:lvl w:ilvl="0" w:tplc="E842C576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153184316">
    <w:abstractNumId w:val="5"/>
  </w:num>
  <w:num w:numId="2" w16cid:durableId="274290871">
    <w:abstractNumId w:val="18"/>
  </w:num>
  <w:num w:numId="3" w16cid:durableId="456681632">
    <w:abstractNumId w:val="3"/>
  </w:num>
  <w:num w:numId="4" w16cid:durableId="2103915504">
    <w:abstractNumId w:val="16"/>
  </w:num>
  <w:num w:numId="5" w16cid:durableId="1167018539">
    <w:abstractNumId w:val="9"/>
  </w:num>
  <w:num w:numId="6" w16cid:durableId="1903364573">
    <w:abstractNumId w:val="7"/>
  </w:num>
  <w:num w:numId="7" w16cid:durableId="75833575">
    <w:abstractNumId w:val="12"/>
  </w:num>
  <w:num w:numId="8" w16cid:durableId="333537913">
    <w:abstractNumId w:val="0"/>
  </w:num>
  <w:num w:numId="9" w16cid:durableId="472872645">
    <w:abstractNumId w:val="10"/>
  </w:num>
  <w:num w:numId="10" w16cid:durableId="303392794">
    <w:abstractNumId w:val="14"/>
  </w:num>
  <w:num w:numId="11" w16cid:durableId="247347838">
    <w:abstractNumId w:val="4"/>
  </w:num>
  <w:num w:numId="12" w16cid:durableId="542905777">
    <w:abstractNumId w:val="13"/>
  </w:num>
  <w:num w:numId="13" w16cid:durableId="403839872">
    <w:abstractNumId w:val="17"/>
  </w:num>
  <w:num w:numId="14" w16cid:durableId="456991445">
    <w:abstractNumId w:val="2"/>
  </w:num>
  <w:num w:numId="15" w16cid:durableId="1050424438">
    <w:abstractNumId w:val="6"/>
  </w:num>
  <w:num w:numId="16" w16cid:durableId="1187017985">
    <w:abstractNumId w:val="19"/>
  </w:num>
  <w:num w:numId="17" w16cid:durableId="310642643">
    <w:abstractNumId w:val="1"/>
  </w:num>
  <w:num w:numId="18" w16cid:durableId="589241336">
    <w:abstractNumId w:val="11"/>
  </w:num>
  <w:num w:numId="19" w16cid:durableId="268129180">
    <w:abstractNumId w:val="15"/>
  </w:num>
  <w:num w:numId="20" w16cid:durableId="10472913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removePersonalInformation/>
  <w:removeDateAndTime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zMDQ0MjCyNDO1tDRV0lEKTi0uzszPAykwqgUAeN3bOiwAAAA="/>
  </w:docVars>
  <w:rsids>
    <w:rsidRoot w:val="008961AF"/>
    <w:rsid w:val="000020B4"/>
    <w:rsid w:val="00012859"/>
    <w:rsid w:val="00015EAB"/>
    <w:rsid w:val="0001618B"/>
    <w:rsid w:val="000165F6"/>
    <w:rsid w:val="00020ABB"/>
    <w:rsid w:val="00025D6F"/>
    <w:rsid w:val="00026872"/>
    <w:rsid w:val="00031054"/>
    <w:rsid w:val="00033B08"/>
    <w:rsid w:val="00042765"/>
    <w:rsid w:val="00052033"/>
    <w:rsid w:val="00061B25"/>
    <w:rsid w:val="00061E60"/>
    <w:rsid w:val="00070B01"/>
    <w:rsid w:val="0007654B"/>
    <w:rsid w:val="000778A6"/>
    <w:rsid w:val="00086EE5"/>
    <w:rsid w:val="00090447"/>
    <w:rsid w:val="00090DBA"/>
    <w:rsid w:val="000950F7"/>
    <w:rsid w:val="00096110"/>
    <w:rsid w:val="000B6727"/>
    <w:rsid w:val="000B67DC"/>
    <w:rsid w:val="000B7964"/>
    <w:rsid w:val="000C1E1E"/>
    <w:rsid w:val="000D42DC"/>
    <w:rsid w:val="000D45ED"/>
    <w:rsid w:val="000D4FC8"/>
    <w:rsid w:val="000D6182"/>
    <w:rsid w:val="000E1994"/>
    <w:rsid w:val="000E35A0"/>
    <w:rsid w:val="000E6A79"/>
    <w:rsid w:val="000F34FA"/>
    <w:rsid w:val="000F3595"/>
    <w:rsid w:val="000F3F83"/>
    <w:rsid w:val="000F4489"/>
    <w:rsid w:val="000F4FCB"/>
    <w:rsid w:val="000F5606"/>
    <w:rsid w:val="000F5D73"/>
    <w:rsid w:val="001017A7"/>
    <w:rsid w:val="0010310F"/>
    <w:rsid w:val="00104088"/>
    <w:rsid w:val="0011539A"/>
    <w:rsid w:val="00115496"/>
    <w:rsid w:val="00124304"/>
    <w:rsid w:val="00130AB6"/>
    <w:rsid w:val="00133D68"/>
    <w:rsid w:val="00140568"/>
    <w:rsid w:val="00141687"/>
    <w:rsid w:val="00146D34"/>
    <w:rsid w:val="00150013"/>
    <w:rsid w:val="001505C5"/>
    <w:rsid w:val="00154552"/>
    <w:rsid w:val="00155367"/>
    <w:rsid w:val="00160C22"/>
    <w:rsid w:val="00161087"/>
    <w:rsid w:val="00165605"/>
    <w:rsid w:val="00170E6E"/>
    <w:rsid w:val="00174242"/>
    <w:rsid w:val="00177D88"/>
    <w:rsid w:val="00185F0E"/>
    <w:rsid w:val="00187882"/>
    <w:rsid w:val="001900D2"/>
    <w:rsid w:val="00193A31"/>
    <w:rsid w:val="00194F76"/>
    <w:rsid w:val="001967AE"/>
    <w:rsid w:val="001A669A"/>
    <w:rsid w:val="001A7D75"/>
    <w:rsid w:val="001B1E2F"/>
    <w:rsid w:val="001B2EEF"/>
    <w:rsid w:val="001B6709"/>
    <w:rsid w:val="001B7BB1"/>
    <w:rsid w:val="001C0678"/>
    <w:rsid w:val="001C113D"/>
    <w:rsid w:val="001C3415"/>
    <w:rsid w:val="001C5A24"/>
    <w:rsid w:val="001C764E"/>
    <w:rsid w:val="001D3EDC"/>
    <w:rsid w:val="001E19B5"/>
    <w:rsid w:val="001E4607"/>
    <w:rsid w:val="001F2009"/>
    <w:rsid w:val="001F3D80"/>
    <w:rsid w:val="001F4422"/>
    <w:rsid w:val="001F5B4F"/>
    <w:rsid w:val="0020015D"/>
    <w:rsid w:val="00202C0A"/>
    <w:rsid w:val="00207BDC"/>
    <w:rsid w:val="00215ABB"/>
    <w:rsid w:val="002209F6"/>
    <w:rsid w:val="00225058"/>
    <w:rsid w:val="00225D69"/>
    <w:rsid w:val="002269F8"/>
    <w:rsid w:val="002307FD"/>
    <w:rsid w:val="0023152C"/>
    <w:rsid w:val="00231616"/>
    <w:rsid w:val="00231F84"/>
    <w:rsid w:val="002325E6"/>
    <w:rsid w:val="00252692"/>
    <w:rsid w:val="00253230"/>
    <w:rsid w:val="00255582"/>
    <w:rsid w:val="00267D10"/>
    <w:rsid w:val="00276B45"/>
    <w:rsid w:val="00277957"/>
    <w:rsid w:val="002802EC"/>
    <w:rsid w:val="00282446"/>
    <w:rsid w:val="00286188"/>
    <w:rsid w:val="00286EEA"/>
    <w:rsid w:val="00293BE0"/>
    <w:rsid w:val="002A5F98"/>
    <w:rsid w:val="002B0B4E"/>
    <w:rsid w:val="002B27B0"/>
    <w:rsid w:val="002B4CE5"/>
    <w:rsid w:val="002C06B9"/>
    <w:rsid w:val="002C12F6"/>
    <w:rsid w:val="002C1DD3"/>
    <w:rsid w:val="002C7BBA"/>
    <w:rsid w:val="002D011C"/>
    <w:rsid w:val="002D68B4"/>
    <w:rsid w:val="002E350C"/>
    <w:rsid w:val="002E4647"/>
    <w:rsid w:val="002E7733"/>
    <w:rsid w:val="002F250A"/>
    <w:rsid w:val="002F4D30"/>
    <w:rsid w:val="002F5596"/>
    <w:rsid w:val="002F67C3"/>
    <w:rsid w:val="002F7C46"/>
    <w:rsid w:val="002F7E06"/>
    <w:rsid w:val="00304226"/>
    <w:rsid w:val="00304CC6"/>
    <w:rsid w:val="003108B2"/>
    <w:rsid w:val="00310FA4"/>
    <w:rsid w:val="00317415"/>
    <w:rsid w:val="003208DF"/>
    <w:rsid w:val="00320B14"/>
    <w:rsid w:val="0032348B"/>
    <w:rsid w:val="003239C5"/>
    <w:rsid w:val="003247F1"/>
    <w:rsid w:val="0033307B"/>
    <w:rsid w:val="00334624"/>
    <w:rsid w:val="00344AB7"/>
    <w:rsid w:val="00346095"/>
    <w:rsid w:val="003470AA"/>
    <w:rsid w:val="00347120"/>
    <w:rsid w:val="00351703"/>
    <w:rsid w:val="00354FF4"/>
    <w:rsid w:val="00360B2A"/>
    <w:rsid w:val="00361CE2"/>
    <w:rsid w:val="00364C45"/>
    <w:rsid w:val="003654A3"/>
    <w:rsid w:val="00370DD9"/>
    <w:rsid w:val="00372349"/>
    <w:rsid w:val="00373847"/>
    <w:rsid w:val="00374FE0"/>
    <w:rsid w:val="00376054"/>
    <w:rsid w:val="00382C05"/>
    <w:rsid w:val="00391BC9"/>
    <w:rsid w:val="00392B61"/>
    <w:rsid w:val="00393185"/>
    <w:rsid w:val="003932BA"/>
    <w:rsid w:val="00397D8A"/>
    <w:rsid w:val="003A0E59"/>
    <w:rsid w:val="003A4E5E"/>
    <w:rsid w:val="003B0DA8"/>
    <w:rsid w:val="003B3051"/>
    <w:rsid w:val="003B383D"/>
    <w:rsid w:val="003B76FF"/>
    <w:rsid w:val="003D39A9"/>
    <w:rsid w:val="003E06CC"/>
    <w:rsid w:val="003E23E7"/>
    <w:rsid w:val="003E694D"/>
    <w:rsid w:val="003E7D25"/>
    <w:rsid w:val="003E7D39"/>
    <w:rsid w:val="003F2103"/>
    <w:rsid w:val="003F6249"/>
    <w:rsid w:val="0040073D"/>
    <w:rsid w:val="00402785"/>
    <w:rsid w:val="00405890"/>
    <w:rsid w:val="0040708C"/>
    <w:rsid w:val="004120CB"/>
    <w:rsid w:val="00412D5A"/>
    <w:rsid w:val="00416D26"/>
    <w:rsid w:val="0041706A"/>
    <w:rsid w:val="00423CB6"/>
    <w:rsid w:val="00424ECF"/>
    <w:rsid w:val="004253BD"/>
    <w:rsid w:val="00426C96"/>
    <w:rsid w:val="00427AA5"/>
    <w:rsid w:val="00427D6C"/>
    <w:rsid w:val="004368F2"/>
    <w:rsid w:val="00443885"/>
    <w:rsid w:val="00444970"/>
    <w:rsid w:val="00450314"/>
    <w:rsid w:val="00451260"/>
    <w:rsid w:val="00457FEF"/>
    <w:rsid w:val="0046623E"/>
    <w:rsid w:val="004742B6"/>
    <w:rsid w:val="00475780"/>
    <w:rsid w:val="00476593"/>
    <w:rsid w:val="00481130"/>
    <w:rsid w:val="00482008"/>
    <w:rsid w:val="00482759"/>
    <w:rsid w:val="00483449"/>
    <w:rsid w:val="00485066"/>
    <w:rsid w:val="0049045E"/>
    <w:rsid w:val="00490BF3"/>
    <w:rsid w:val="00491F41"/>
    <w:rsid w:val="004946DC"/>
    <w:rsid w:val="004965FF"/>
    <w:rsid w:val="004A2C26"/>
    <w:rsid w:val="004A53BC"/>
    <w:rsid w:val="004A7C07"/>
    <w:rsid w:val="004B150A"/>
    <w:rsid w:val="004B3A77"/>
    <w:rsid w:val="004B67CF"/>
    <w:rsid w:val="004C0228"/>
    <w:rsid w:val="004C0A80"/>
    <w:rsid w:val="004C2AD6"/>
    <w:rsid w:val="004C3500"/>
    <w:rsid w:val="004C6EAB"/>
    <w:rsid w:val="004D1080"/>
    <w:rsid w:val="004D2298"/>
    <w:rsid w:val="004D2E34"/>
    <w:rsid w:val="004F0F07"/>
    <w:rsid w:val="004F4097"/>
    <w:rsid w:val="004F4DE7"/>
    <w:rsid w:val="004F6004"/>
    <w:rsid w:val="004F7CA9"/>
    <w:rsid w:val="00503253"/>
    <w:rsid w:val="005051AF"/>
    <w:rsid w:val="0050534A"/>
    <w:rsid w:val="005119D8"/>
    <w:rsid w:val="00511C8F"/>
    <w:rsid w:val="00511D5C"/>
    <w:rsid w:val="00512B0F"/>
    <w:rsid w:val="0051328F"/>
    <w:rsid w:val="0051386E"/>
    <w:rsid w:val="00527DB3"/>
    <w:rsid w:val="00530C6C"/>
    <w:rsid w:val="00534721"/>
    <w:rsid w:val="00535A0C"/>
    <w:rsid w:val="005371CB"/>
    <w:rsid w:val="005404BB"/>
    <w:rsid w:val="00541050"/>
    <w:rsid w:val="00542F38"/>
    <w:rsid w:val="00545FB3"/>
    <w:rsid w:val="00552AD0"/>
    <w:rsid w:val="00553E94"/>
    <w:rsid w:val="00555172"/>
    <w:rsid w:val="0056000F"/>
    <w:rsid w:val="005634CF"/>
    <w:rsid w:val="005667DE"/>
    <w:rsid w:val="00572902"/>
    <w:rsid w:val="00573C21"/>
    <w:rsid w:val="00580C6A"/>
    <w:rsid w:val="005844A5"/>
    <w:rsid w:val="00585336"/>
    <w:rsid w:val="005948CF"/>
    <w:rsid w:val="005A1022"/>
    <w:rsid w:val="005A4ED0"/>
    <w:rsid w:val="005A64E8"/>
    <w:rsid w:val="005A6DB2"/>
    <w:rsid w:val="005B10DC"/>
    <w:rsid w:val="005B421B"/>
    <w:rsid w:val="005B47CD"/>
    <w:rsid w:val="005B74BF"/>
    <w:rsid w:val="005B7AE8"/>
    <w:rsid w:val="005C23BF"/>
    <w:rsid w:val="005C2797"/>
    <w:rsid w:val="005C3DFB"/>
    <w:rsid w:val="005C3E48"/>
    <w:rsid w:val="005C4678"/>
    <w:rsid w:val="005C5952"/>
    <w:rsid w:val="005C5B62"/>
    <w:rsid w:val="005C7883"/>
    <w:rsid w:val="005D043E"/>
    <w:rsid w:val="005D2E4C"/>
    <w:rsid w:val="005D36BE"/>
    <w:rsid w:val="005E2D9B"/>
    <w:rsid w:val="005E61F5"/>
    <w:rsid w:val="005E6891"/>
    <w:rsid w:val="005E6E15"/>
    <w:rsid w:val="005F47B1"/>
    <w:rsid w:val="005F4DE0"/>
    <w:rsid w:val="005F735A"/>
    <w:rsid w:val="0060019F"/>
    <w:rsid w:val="006063AE"/>
    <w:rsid w:val="00617085"/>
    <w:rsid w:val="00617798"/>
    <w:rsid w:val="00622B60"/>
    <w:rsid w:val="0062375F"/>
    <w:rsid w:val="00626C3F"/>
    <w:rsid w:val="006309AF"/>
    <w:rsid w:val="00631112"/>
    <w:rsid w:val="006354D8"/>
    <w:rsid w:val="006471B9"/>
    <w:rsid w:val="00647863"/>
    <w:rsid w:val="00647AD8"/>
    <w:rsid w:val="0065076D"/>
    <w:rsid w:val="00654A0D"/>
    <w:rsid w:val="006576DE"/>
    <w:rsid w:val="00660BBE"/>
    <w:rsid w:val="00661BB6"/>
    <w:rsid w:val="006648E7"/>
    <w:rsid w:val="00664D4A"/>
    <w:rsid w:val="00667313"/>
    <w:rsid w:val="00667B3D"/>
    <w:rsid w:val="00671168"/>
    <w:rsid w:val="0067291D"/>
    <w:rsid w:val="00673111"/>
    <w:rsid w:val="00673974"/>
    <w:rsid w:val="00677688"/>
    <w:rsid w:val="00680693"/>
    <w:rsid w:val="006860BC"/>
    <w:rsid w:val="006903A1"/>
    <w:rsid w:val="00690B8D"/>
    <w:rsid w:val="00692C60"/>
    <w:rsid w:val="006A0D5B"/>
    <w:rsid w:val="006A16AD"/>
    <w:rsid w:val="006A5B1E"/>
    <w:rsid w:val="006B0032"/>
    <w:rsid w:val="006B4CE8"/>
    <w:rsid w:val="006B64AB"/>
    <w:rsid w:val="006B7215"/>
    <w:rsid w:val="006C0A5D"/>
    <w:rsid w:val="006C30C9"/>
    <w:rsid w:val="006D1A52"/>
    <w:rsid w:val="006D4B72"/>
    <w:rsid w:val="006E1592"/>
    <w:rsid w:val="006E362F"/>
    <w:rsid w:val="006E6F8D"/>
    <w:rsid w:val="006F31A8"/>
    <w:rsid w:val="006F38AF"/>
    <w:rsid w:val="006F4618"/>
    <w:rsid w:val="006F5706"/>
    <w:rsid w:val="00701D48"/>
    <w:rsid w:val="007049E4"/>
    <w:rsid w:val="00711516"/>
    <w:rsid w:val="0071294C"/>
    <w:rsid w:val="00712F26"/>
    <w:rsid w:val="0071623A"/>
    <w:rsid w:val="00724347"/>
    <w:rsid w:val="00731DE2"/>
    <w:rsid w:val="00735FC5"/>
    <w:rsid w:val="00737E40"/>
    <w:rsid w:val="0074561D"/>
    <w:rsid w:val="00751315"/>
    <w:rsid w:val="00756E59"/>
    <w:rsid w:val="00756F71"/>
    <w:rsid w:val="0076379B"/>
    <w:rsid w:val="0076387E"/>
    <w:rsid w:val="00765D6F"/>
    <w:rsid w:val="00766F91"/>
    <w:rsid w:val="00770F2A"/>
    <w:rsid w:val="00771B67"/>
    <w:rsid w:val="00775A62"/>
    <w:rsid w:val="00776846"/>
    <w:rsid w:val="00777DE9"/>
    <w:rsid w:val="00781BFE"/>
    <w:rsid w:val="00783274"/>
    <w:rsid w:val="00785C91"/>
    <w:rsid w:val="0079070A"/>
    <w:rsid w:val="007908F5"/>
    <w:rsid w:val="00793ACC"/>
    <w:rsid w:val="0079725E"/>
    <w:rsid w:val="00797A0E"/>
    <w:rsid w:val="00797C93"/>
    <w:rsid w:val="007A374F"/>
    <w:rsid w:val="007A655D"/>
    <w:rsid w:val="007B009A"/>
    <w:rsid w:val="007B1AD4"/>
    <w:rsid w:val="007B270B"/>
    <w:rsid w:val="007B2EBA"/>
    <w:rsid w:val="007B47FE"/>
    <w:rsid w:val="007B7366"/>
    <w:rsid w:val="007B7A4C"/>
    <w:rsid w:val="007C05A6"/>
    <w:rsid w:val="007D1036"/>
    <w:rsid w:val="007D428E"/>
    <w:rsid w:val="007D72EE"/>
    <w:rsid w:val="007E0605"/>
    <w:rsid w:val="007E0CAF"/>
    <w:rsid w:val="007E0FD8"/>
    <w:rsid w:val="007E14AB"/>
    <w:rsid w:val="007E359F"/>
    <w:rsid w:val="007E6612"/>
    <w:rsid w:val="007E6E7C"/>
    <w:rsid w:val="007E718B"/>
    <w:rsid w:val="007F083A"/>
    <w:rsid w:val="007F1467"/>
    <w:rsid w:val="007F1B41"/>
    <w:rsid w:val="0080168D"/>
    <w:rsid w:val="008041C7"/>
    <w:rsid w:val="00804A8D"/>
    <w:rsid w:val="00804F19"/>
    <w:rsid w:val="00810103"/>
    <w:rsid w:val="008237E7"/>
    <w:rsid w:val="008241C1"/>
    <w:rsid w:val="00825171"/>
    <w:rsid w:val="00835DE5"/>
    <w:rsid w:val="0083714A"/>
    <w:rsid w:val="00837B82"/>
    <w:rsid w:val="00841552"/>
    <w:rsid w:val="00845825"/>
    <w:rsid w:val="00845BEE"/>
    <w:rsid w:val="0085108E"/>
    <w:rsid w:val="00863205"/>
    <w:rsid w:val="00864C04"/>
    <w:rsid w:val="00874CEB"/>
    <w:rsid w:val="00875EA9"/>
    <w:rsid w:val="0088229B"/>
    <w:rsid w:val="008836DC"/>
    <w:rsid w:val="0088502E"/>
    <w:rsid w:val="00887C68"/>
    <w:rsid w:val="00895342"/>
    <w:rsid w:val="008961AF"/>
    <w:rsid w:val="008A3CD9"/>
    <w:rsid w:val="008B21E5"/>
    <w:rsid w:val="008B266C"/>
    <w:rsid w:val="008B5773"/>
    <w:rsid w:val="008C2272"/>
    <w:rsid w:val="008C24FD"/>
    <w:rsid w:val="008C2BCE"/>
    <w:rsid w:val="008C5D22"/>
    <w:rsid w:val="008E3D1B"/>
    <w:rsid w:val="008E6CA5"/>
    <w:rsid w:val="0090378D"/>
    <w:rsid w:val="0090506C"/>
    <w:rsid w:val="00906069"/>
    <w:rsid w:val="00911BCD"/>
    <w:rsid w:val="0092137E"/>
    <w:rsid w:val="00924182"/>
    <w:rsid w:val="00935CA4"/>
    <w:rsid w:val="00935E76"/>
    <w:rsid w:val="00936F15"/>
    <w:rsid w:val="009377DA"/>
    <w:rsid w:val="0094291F"/>
    <w:rsid w:val="009439D8"/>
    <w:rsid w:val="00946AB4"/>
    <w:rsid w:val="00950973"/>
    <w:rsid w:val="00951D56"/>
    <w:rsid w:val="009528B6"/>
    <w:rsid w:val="00957946"/>
    <w:rsid w:val="0096088A"/>
    <w:rsid w:val="009613E1"/>
    <w:rsid w:val="0096155E"/>
    <w:rsid w:val="00961ED6"/>
    <w:rsid w:val="0096200D"/>
    <w:rsid w:val="00962FA5"/>
    <w:rsid w:val="00963FF6"/>
    <w:rsid w:val="00970263"/>
    <w:rsid w:val="00970B0D"/>
    <w:rsid w:val="00970B5B"/>
    <w:rsid w:val="00971400"/>
    <w:rsid w:val="00972087"/>
    <w:rsid w:val="00977C27"/>
    <w:rsid w:val="00981DC1"/>
    <w:rsid w:val="00982FF1"/>
    <w:rsid w:val="00983CA4"/>
    <w:rsid w:val="00984C6C"/>
    <w:rsid w:val="0098556D"/>
    <w:rsid w:val="00987C1A"/>
    <w:rsid w:val="00990D70"/>
    <w:rsid w:val="00990DE0"/>
    <w:rsid w:val="009972C5"/>
    <w:rsid w:val="009A6BA6"/>
    <w:rsid w:val="009B14A4"/>
    <w:rsid w:val="009B69B9"/>
    <w:rsid w:val="009C2006"/>
    <w:rsid w:val="009D1D25"/>
    <w:rsid w:val="009D2D32"/>
    <w:rsid w:val="009D3D60"/>
    <w:rsid w:val="009D7C2F"/>
    <w:rsid w:val="009E0923"/>
    <w:rsid w:val="009E2043"/>
    <w:rsid w:val="009F11E5"/>
    <w:rsid w:val="00A019EA"/>
    <w:rsid w:val="00A032A4"/>
    <w:rsid w:val="00A03CC4"/>
    <w:rsid w:val="00A110FF"/>
    <w:rsid w:val="00A13B29"/>
    <w:rsid w:val="00A1602C"/>
    <w:rsid w:val="00A168B2"/>
    <w:rsid w:val="00A20968"/>
    <w:rsid w:val="00A223BA"/>
    <w:rsid w:val="00A24039"/>
    <w:rsid w:val="00A24D57"/>
    <w:rsid w:val="00A33CBB"/>
    <w:rsid w:val="00A3697E"/>
    <w:rsid w:val="00A37EBA"/>
    <w:rsid w:val="00A42BF2"/>
    <w:rsid w:val="00A4400F"/>
    <w:rsid w:val="00A63151"/>
    <w:rsid w:val="00A66BB4"/>
    <w:rsid w:val="00A7005A"/>
    <w:rsid w:val="00A71209"/>
    <w:rsid w:val="00A71D15"/>
    <w:rsid w:val="00A72496"/>
    <w:rsid w:val="00A74887"/>
    <w:rsid w:val="00A77479"/>
    <w:rsid w:val="00A77CC1"/>
    <w:rsid w:val="00A83F29"/>
    <w:rsid w:val="00A83FB9"/>
    <w:rsid w:val="00A86BA4"/>
    <w:rsid w:val="00A8768A"/>
    <w:rsid w:val="00A94F0A"/>
    <w:rsid w:val="00AA0051"/>
    <w:rsid w:val="00AA157B"/>
    <w:rsid w:val="00AA1C2E"/>
    <w:rsid w:val="00AA35FD"/>
    <w:rsid w:val="00AA39BA"/>
    <w:rsid w:val="00AA6C07"/>
    <w:rsid w:val="00AA7B4A"/>
    <w:rsid w:val="00AB14ED"/>
    <w:rsid w:val="00AB366F"/>
    <w:rsid w:val="00AC10A0"/>
    <w:rsid w:val="00AC5F56"/>
    <w:rsid w:val="00AC6410"/>
    <w:rsid w:val="00AD2CA8"/>
    <w:rsid w:val="00AD3DAD"/>
    <w:rsid w:val="00AE3BEE"/>
    <w:rsid w:val="00AE6972"/>
    <w:rsid w:val="00AF1BC2"/>
    <w:rsid w:val="00AF3901"/>
    <w:rsid w:val="00AF419E"/>
    <w:rsid w:val="00AF60FA"/>
    <w:rsid w:val="00AF696B"/>
    <w:rsid w:val="00B01F60"/>
    <w:rsid w:val="00B02161"/>
    <w:rsid w:val="00B05B7F"/>
    <w:rsid w:val="00B168D5"/>
    <w:rsid w:val="00B21B7F"/>
    <w:rsid w:val="00B25F54"/>
    <w:rsid w:val="00B27A92"/>
    <w:rsid w:val="00B30CB2"/>
    <w:rsid w:val="00B33ADB"/>
    <w:rsid w:val="00B41B58"/>
    <w:rsid w:val="00B428AF"/>
    <w:rsid w:val="00B44038"/>
    <w:rsid w:val="00B45F6D"/>
    <w:rsid w:val="00B50B8C"/>
    <w:rsid w:val="00B5700E"/>
    <w:rsid w:val="00B57BB4"/>
    <w:rsid w:val="00B60D58"/>
    <w:rsid w:val="00B62708"/>
    <w:rsid w:val="00B64D3D"/>
    <w:rsid w:val="00B67724"/>
    <w:rsid w:val="00B756F5"/>
    <w:rsid w:val="00B760CC"/>
    <w:rsid w:val="00B81CB1"/>
    <w:rsid w:val="00B86310"/>
    <w:rsid w:val="00B87705"/>
    <w:rsid w:val="00B87F44"/>
    <w:rsid w:val="00BA5FB9"/>
    <w:rsid w:val="00BB3D96"/>
    <w:rsid w:val="00BB4816"/>
    <w:rsid w:val="00BC5489"/>
    <w:rsid w:val="00BC739A"/>
    <w:rsid w:val="00BC7693"/>
    <w:rsid w:val="00BD1B19"/>
    <w:rsid w:val="00BF70D8"/>
    <w:rsid w:val="00C17189"/>
    <w:rsid w:val="00C22E1A"/>
    <w:rsid w:val="00C3179C"/>
    <w:rsid w:val="00C3187E"/>
    <w:rsid w:val="00C32C7B"/>
    <w:rsid w:val="00C36DFF"/>
    <w:rsid w:val="00C37ABF"/>
    <w:rsid w:val="00C44C78"/>
    <w:rsid w:val="00C45D76"/>
    <w:rsid w:val="00C469BA"/>
    <w:rsid w:val="00C50F71"/>
    <w:rsid w:val="00C53548"/>
    <w:rsid w:val="00C60C11"/>
    <w:rsid w:val="00C6142C"/>
    <w:rsid w:val="00C61F24"/>
    <w:rsid w:val="00C64662"/>
    <w:rsid w:val="00C75283"/>
    <w:rsid w:val="00C755D5"/>
    <w:rsid w:val="00C76E00"/>
    <w:rsid w:val="00C825D2"/>
    <w:rsid w:val="00C911D1"/>
    <w:rsid w:val="00C96FF0"/>
    <w:rsid w:val="00CA135C"/>
    <w:rsid w:val="00CA23AD"/>
    <w:rsid w:val="00CA298D"/>
    <w:rsid w:val="00CA39FC"/>
    <w:rsid w:val="00CA47A7"/>
    <w:rsid w:val="00CA4EC8"/>
    <w:rsid w:val="00CA765B"/>
    <w:rsid w:val="00CB112B"/>
    <w:rsid w:val="00CB11BF"/>
    <w:rsid w:val="00CB1664"/>
    <w:rsid w:val="00CB3DD0"/>
    <w:rsid w:val="00CB6451"/>
    <w:rsid w:val="00CC44E3"/>
    <w:rsid w:val="00CD1B39"/>
    <w:rsid w:val="00CD1D92"/>
    <w:rsid w:val="00CD49C9"/>
    <w:rsid w:val="00CD544F"/>
    <w:rsid w:val="00CD5CBE"/>
    <w:rsid w:val="00CE0ECE"/>
    <w:rsid w:val="00CF233D"/>
    <w:rsid w:val="00CF5A4E"/>
    <w:rsid w:val="00CF6E42"/>
    <w:rsid w:val="00D00AC0"/>
    <w:rsid w:val="00D01BB1"/>
    <w:rsid w:val="00D02CF1"/>
    <w:rsid w:val="00D04316"/>
    <w:rsid w:val="00D11A0D"/>
    <w:rsid w:val="00D136E5"/>
    <w:rsid w:val="00D1472E"/>
    <w:rsid w:val="00D165A1"/>
    <w:rsid w:val="00D16C36"/>
    <w:rsid w:val="00D25B40"/>
    <w:rsid w:val="00D26125"/>
    <w:rsid w:val="00D328B4"/>
    <w:rsid w:val="00D358FC"/>
    <w:rsid w:val="00D375B8"/>
    <w:rsid w:val="00D40214"/>
    <w:rsid w:val="00D45044"/>
    <w:rsid w:val="00D47C7D"/>
    <w:rsid w:val="00D54F47"/>
    <w:rsid w:val="00D61118"/>
    <w:rsid w:val="00D621F2"/>
    <w:rsid w:val="00D62693"/>
    <w:rsid w:val="00D627A8"/>
    <w:rsid w:val="00D63C55"/>
    <w:rsid w:val="00D6481F"/>
    <w:rsid w:val="00D65E58"/>
    <w:rsid w:val="00D72E3F"/>
    <w:rsid w:val="00D8098A"/>
    <w:rsid w:val="00D810A3"/>
    <w:rsid w:val="00D85992"/>
    <w:rsid w:val="00DA56D9"/>
    <w:rsid w:val="00DC1C2F"/>
    <w:rsid w:val="00DC2495"/>
    <w:rsid w:val="00DD3EB6"/>
    <w:rsid w:val="00DE381E"/>
    <w:rsid w:val="00E0109B"/>
    <w:rsid w:val="00E03380"/>
    <w:rsid w:val="00E058D4"/>
    <w:rsid w:val="00E065E3"/>
    <w:rsid w:val="00E132CF"/>
    <w:rsid w:val="00E2019F"/>
    <w:rsid w:val="00E20F47"/>
    <w:rsid w:val="00E20F62"/>
    <w:rsid w:val="00E2632C"/>
    <w:rsid w:val="00E2646F"/>
    <w:rsid w:val="00E33803"/>
    <w:rsid w:val="00E35FD7"/>
    <w:rsid w:val="00E36473"/>
    <w:rsid w:val="00E376E6"/>
    <w:rsid w:val="00E40947"/>
    <w:rsid w:val="00E4181C"/>
    <w:rsid w:val="00E41DD8"/>
    <w:rsid w:val="00E41DE3"/>
    <w:rsid w:val="00E44080"/>
    <w:rsid w:val="00E441F5"/>
    <w:rsid w:val="00E52F58"/>
    <w:rsid w:val="00E55F93"/>
    <w:rsid w:val="00E56623"/>
    <w:rsid w:val="00E568F1"/>
    <w:rsid w:val="00E60957"/>
    <w:rsid w:val="00E63034"/>
    <w:rsid w:val="00E64D14"/>
    <w:rsid w:val="00E67028"/>
    <w:rsid w:val="00E74FA4"/>
    <w:rsid w:val="00E81FA5"/>
    <w:rsid w:val="00E86FFA"/>
    <w:rsid w:val="00E907E6"/>
    <w:rsid w:val="00E93D09"/>
    <w:rsid w:val="00E94865"/>
    <w:rsid w:val="00E95708"/>
    <w:rsid w:val="00EA4882"/>
    <w:rsid w:val="00EB2672"/>
    <w:rsid w:val="00EB61F2"/>
    <w:rsid w:val="00EC108B"/>
    <w:rsid w:val="00EC2309"/>
    <w:rsid w:val="00EC6154"/>
    <w:rsid w:val="00EC664B"/>
    <w:rsid w:val="00EC7EFE"/>
    <w:rsid w:val="00ED1DF5"/>
    <w:rsid w:val="00ED5EF9"/>
    <w:rsid w:val="00ED6617"/>
    <w:rsid w:val="00EE4E98"/>
    <w:rsid w:val="00EE5546"/>
    <w:rsid w:val="00EE740E"/>
    <w:rsid w:val="00EF2C85"/>
    <w:rsid w:val="00EF4048"/>
    <w:rsid w:val="00F024C8"/>
    <w:rsid w:val="00F039C5"/>
    <w:rsid w:val="00F04035"/>
    <w:rsid w:val="00F0721F"/>
    <w:rsid w:val="00F07359"/>
    <w:rsid w:val="00F158CF"/>
    <w:rsid w:val="00F221D0"/>
    <w:rsid w:val="00F23D6F"/>
    <w:rsid w:val="00F252DE"/>
    <w:rsid w:val="00F27078"/>
    <w:rsid w:val="00F34A61"/>
    <w:rsid w:val="00F4017A"/>
    <w:rsid w:val="00F53872"/>
    <w:rsid w:val="00F60577"/>
    <w:rsid w:val="00F65C4F"/>
    <w:rsid w:val="00F71061"/>
    <w:rsid w:val="00F81228"/>
    <w:rsid w:val="00F81FA7"/>
    <w:rsid w:val="00F82FB5"/>
    <w:rsid w:val="00F8317D"/>
    <w:rsid w:val="00F841FD"/>
    <w:rsid w:val="00F95410"/>
    <w:rsid w:val="00F9655B"/>
    <w:rsid w:val="00FA0589"/>
    <w:rsid w:val="00FA2A0D"/>
    <w:rsid w:val="00FA436B"/>
    <w:rsid w:val="00FB5217"/>
    <w:rsid w:val="00FC64EB"/>
    <w:rsid w:val="00FC7634"/>
    <w:rsid w:val="00FC775F"/>
    <w:rsid w:val="00FD29C9"/>
    <w:rsid w:val="00FD4444"/>
    <w:rsid w:val="00FD5790"/>
    <w:rsid w:val="00FE083E"/>
    <w:rsid w:val="00FE22CD"/>
    <w:rsid w:val="00FE2E6E"/>
    <w:rsid w:val="00FE3BF6"/>
    <w:rsid w:val="00FE409B"/>
    <w:rsid w:val="00FE45DE"/>
    <w:rsid w:val="00FF0749"/>
    <w:rsid w:val="31B8433D"/>
    <w:rsid w:val="74BA7E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BBCAC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2C5"/>
    <w:pPr>
      <w:widowControl w:val="0"/>
      <w:wordWrap w:val="0"/>
      <w:autoSpaceDE w:val="0"/>
      <w:autoSpaceDN w:val="0"/>
    </w:pPr>
  </w:style>
  <w:style w:type="paragraph" w:styleId="10">
    <w:name w:val="heading 1"/>
    <w:basedOn w:val="a"/>
    <w:next w:val="a"/>
    <w:link w:val="1Char"/>
    <w:uiPriority w:val="9"/>
    <w:qFormat/>
    <w:rsid w:val="00863205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semiHidden/>
    <w:unhideWhenUsed/>
    <w:qFormat/>
    <w:rsid w:val="00863205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nhideWhenUsed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E0923"/>
  </w:style>
  <w:style w:type="paragraph" w:styleId="a4">
    <w:name w:val="footer"/>
    <w:basedOn w:val="a"/>
    <w:link w:val="Char0"/>
    <w:unhideWhenUsed/>
    <w:qFormat/>
    <w:rsid w:val="009E092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E0923"/>
  </w:style>
  <w:style w:type="character" w:customStyle="1" w:styleId="1Char">
    <w:name w:val="제목 1 Char"/>
    <w:basedOn w:val="a0"/>
    <w:link w:val="10"/>
    <w:uiPriority w:val="9"/>
    <w:rsid w:val="00863205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semiHidden/>
    <w:rsid w:val="00863205"/>
    <w:rPr>
      <w:rFonts w:asciiTheme="majorHAnsi" w:eastAsiaTheme="majorEastAsia" w:hAnsiTheme="majorHAnsi" w:cstheme="majorBidi"/>
    </w:rPr>
  </w:style>
  <w:style w:type="character" w:styleId="a5">
    <w:name w:val="Hyperlink"/>
    <w:rsid w:val="00785C91"/>
    <w:rPr>
      <w:color w:val="0000FF"/>
      <w:u w:val="single"/>
    </w:rPr>
  </w:style>
  <w:style w:type="table" w:styleId="a6">
    <w:name w:val="Table Grid"/>
    <w:basedOn w:val="a1"/>
    <w:uiPriority w:val="39"/>
    <w:rsid w:val="001967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CF6E42"/>
    <w:pPr>
      <w:ind w:leftChars="400" w:left="800"/>
    </w:pPr>
  </w:style>
  <w:style w:type="paragraph" w:customStyle="1" w:styleId="TableContents">
    <w:name w:val="Table Contents"/>
    <w:basedOn w:val="a"/>
    <w:rsid w:val="00E63034"/>
    <w:pPr>
      <w:widowControl/>
      <w:suppressLineNumbers/>
      <w:suppressAutoHyphens/>
      <w:wordWrap/>
      <w:autoSpaceDE/>
      <w:autoSpaceDN/>
      <w:spacing w:after="0" w:line="240" w:lineRule="auto"/>
      <w:jc w:val="left"/>
    </w:pPr>
    <w:rPr>
      <w:rFonts w:ascii="Times New Roman" w:eastAsia="맑은 고딕" w:hAnsi="Times New Roman" w:cs="Times New Roman"/>
      <w:kern w:val="1"/>
      <w:sz w:val="24"/>
      <w:szCs w:val="24"/>
      <w:lang w:eastAsia="ar-SA"/>
    </w:rPr>
  </w:style>
  <w:style w:type="paragraph" w:styleId="a8">
    <w:name w:val="No Spacing"/>
    <w:uiPriority w:val="1"/>
    <w:qFormat/>
    <w:rsid w:val="00777DE9"/>
    <w:pPr>
      <w:spacing w:after="0" w:line="240" w:lineRule="auto"/>
      <w:jc w:val="left"/>
    </w:pPr>
    <w:rPr>
      <w:rFonts w:eastAsiaTheme="minorHAnsi"/>
      <w:color w:val="44546A" w:themeColor="text2"/>
      <w:kern w:val="0"/>
      <w:szCs w:val="20"/>
      <w:lang w:eastAsia="en-US"/>
    </w:rPr>
  </w:style>
  <w:style w:type="character" w:styleId="a9">
    <w:name w:val="Unresolved Mention"/>
    <w:basedOn w:val="a0"/>
    <w:uiPriority w:val="99"/>
    <w:semiHidden/>
    <w:unhideWhenUsed/>
    <w:rsid w:val="005B74BF"/>
    <w:rPr>
      <w:color w:val="605E5C"/>
      <w:shd w:val="clear" w:color="auto" w:fill="E1DFDD"/>
    </w:rPr>
  </w:style>
  <w:style w:type="numbering" w:customStyle="1" w:styleId="1">
    <w:name w:val="현재 목록1"/>
    <w:uiPriority w:val="99"/>
    <w:rsid w:val="00A032A4"/>
    <w:pPr>
      <w:numPr>
        <w:numId w:val="19"/>
      </w:numPr>
    </w:pPr>
  </w:style>
  <w:style w:type="character" w:styleId="aa">
    <w:name w:val="annotation reference"/>
    <w:basedOn w:val="a0"/>
    <w:uiPriority w:val="99"/>
    <w:semiHidden/>
    <w:unhideWhenUsed/>
    <w:rsid w:val="00971400"/>
    <w:rPr>
      <w:sz w:val="18"/>
      <w:szCs w:val="18"/>
    </w:rPr>
  </w:style>
  <w:style w:type="paragraph" w:styleId="ab">
    <w:name w:val="annotation text"/>
    <w:basedOn w:val="a"/>
    <w:link w:val="Char1"/>
    <w:uiPriority w:val="99"/>
    <w:unhideWhenUsed/>
    <w:rsid w:val="00971400"/>
    <w:pPr>
      <w:jc w:val="left"/>
    </w:pPr>
  </w:style>
  <w:style w:type="character" w:customStyle="1" w:styleId="Char1">
    <w:name w:val="메모 텍스트 Char"/>
    <w:basedOn w:val="a0"/>
    <w:link w:val="ab"/>
    <w:uiPriority w:val="99"/>
    <w:rsid w:val="00971400"/>
  </w:style>
  <w:style w:type="paragraph" w:styleId="ac">
    <w:name w:val="annotation subject"/>
    <w:basedOn w:val="ab"/>
    <w:next w:val="ab"/>
    <w:link w:val="Char2"/>
    <w:uiPriority w:val="99"/>
    <w:semiHidden/>
    <w:unhideWhenUsed/>
    <w:rsid w:val="00971400"/>
    <w:rPr>
      <w:b/>
      <w:bCs/>
    </w:rPr>
  </w:style>
  <w:style w:type="character" w:customStyle="1" w:styleId="Char2">
    <w:name w:val="메모 주제 Char"/>
    <w:basedOn w:val="Char1"/>
    <w:link w:val="ac"/>
    <w:uiPriority w:val="99"/>
    <w:semiHidden/>
    <w:rsid w:val="0097140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046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527912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44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973695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8700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5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330287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567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978773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microsoft.com/office/2016/09/relationships/commentsIds" Target="commentsIds.xml"/><Relationship Id="rId19" Type="http://schemas.openxmlformats.org/officeDocument/2006/relationships/image" Target="media/image9.jpe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dfchallenge.org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8998C9F-8495-4941-9FEB-52FFF6B79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469</Words>
  <Characters>2676</Characters>
  <Application>Microsoft Office Word</Application>
  <DocSecurity>0</DocSecurity>
  <Lines>22</Lines>
  <Paragraphs>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29T06:59:00Z</dcterms:created>
  <dcterms:modified xsi:type="dcterms:W3CDTF">2024-06-06T11:34:00Z</dcterms:modified>
</cp:coreProperties>
</file>